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7D2E9E" w14:textId="77777777" w:rsidR="00493D0D" w:rsidRPr="0010186B" w:rsidRDefault="00193E01" w:rsidP="00B75881">
      <w:pPr>
        <w:jc w:val="center"/>
        <w:rPr>
          <w:b/>
          <w:bCs/>
          <w:sz w:val="40"/>
        </w:rPr>
      </w:pPr>
      <w:r w:rsidRPr="0010186B">
        <w:rPr>
          <w:b/>
          <w:noProof/>
          <w:sz w:val="20"/>
          <w:lang w:val="en-SG" w:eastAsia="zh-CN" w:bidi="he-IL"/>
        </w:rPr>
        <w:drawing>
          <wp:anchor distT="0" distB="0" distL="114300" distR="114300" simplePos="0" relativeHeight="251657728" behindDoc="0" locked="0" layoutInCell="1" allowOverlap="1" wp14:anchorId="1607A894" wp14:editId="3EDAED10">
            <wp:simplePos x="0" y="0"/>
            <wp:positionH relativeFrom="column">
              <wp:posOffset>-400050</wp:posOffset>
            </wp:positionH>
            <wp:positionV relativeFrom="paragraph">
              <wp:posOffset>-97790</wp:posOffset>
            </wp:positionV>
            <wp:extent cx="1095375" cy="1095375"/>
            <wp:effectExtent l="19050" t="0" r="9525" b="0"/>
            <wp:wrapSquare wrapText="bothSides"/>
            <wp:docPr id="2" name="Picture 2" descr="EAS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AS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93D0D" w:rsidRPr="0010186B">
        <w:rPr>
          <w:b/>
          <w:bCs/>
          <w:sz w:val="40"/>
        </w:rPr>
        <w:t>EAST ASIA SCHOOL OF THEOLOGY</w:t>
      </w:r>
    </w:p>
    <w:p w14:paraId="5B7228A1" w14:textId="77777777" w:rsidR="00493D0D" w:rsidRPr="0010186B" w:rsidRDefault="00493D0D" w:rsidP="00B75881">
      <w:pPr>
        <w:jc w:val="center"/>
        <w:rPr>
          <w:sz w:val="18"/>
        </w:rPr>
      </w:pPr>
      <w:r w:rsidRPr="0010186B">
        <w:rPr>
          <w:sz w:val="18"/>
        </w:rPr>
        <w:t>1 Dorset Road, Singapore 219486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="0010186B">
        <w:rPr>
          <w:sz w:val="18"/>
        </w:rPr>
        <w:t xml:space="preserve"> Tel</w:t>
      </w:r>
      <w:r w:rsidRPr="0010186B">
        <w:rPr>
          <w:sz w:val="18"/>
        </w:rPr>
        <w:t>: (65) 6291</w:t>
      </w:r>
      <w:r w:rsidR="00B75881" w:rsidRPr="0010186B">
        <w:rPr>
          <w:sz w:val="18"/>
        </w:rPr>
        <w:t xml:space="preserve"> </w:t>
      </w:r>
      <w:r w:rsidRPr="0010186B">
        <w:rPr>
          <w:sz w:val="18"/>
        </w:rPr>
        <w:t>9744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Pr="0010186B">
        <w:rPr>
          <w:sz w:val="18"/>
        </w:rPr>
        <w:t xml:space="preserve"> Fax: (65) 6299</w:t>
      </w:r>
      <w:r w:rsidR="00B75881" w:rsidRPr="0010186B">
        <w:rPr>
          <w:sz w:val="18"/>
        </w:rPr>
        <w:t xml:space="preserve"> </w:t>
      </w:r>
      <w:r w:rsidRPr="0010186B">
        <w:rPr>
          <w:sz w:val="18"/>
        </w:rPr>
        <w:t>5040</w:t>
      </w:r>
    </w:p>
    <w:p w14:paraId="458DA266" w14:textId="77777777" w:rsidR="0010186B" w:rsidRDefault="00493D0D" w:rsidP="00B75881">
      <w:pPr>
        <w:jc w:val="center"/>
        <w:rPr>
          <w:sz w:val="18"/>
        </w:rPr>
      </w:pPr>
      <w:r w:rsidRPr="0010186B">
        <w:rPr>
          <w:sz w:val="18"/>
        </w:rPr>
        <w:t>Email: Registrar@east.edu.sg</w:t>
      </w:r>
      <w:r w:rsidR="00F80FED" w:rsidRPr="0010186B">
        <w:rPr>
          <w:sz w:val="18"/>
        </w:rPr>
        <w:t xml:space="preserve"> </w:t>
      </w:r>
      <w:r w:rsidR="00F80FED" w:rsidRPr="0010186B">
        <w:rPr>
          <w:sz w:val="18"/>
        </w:rPr>
        <w:sym w:font="Wingdings" w:char="F09F"/>
      </w:r>
      <w:r w:rsidR="00F80FED" w:rsidRPr="0010186B">
        <w:rPr>
          <w:sz w:val="18"/>
        </w:rPr>
        <w:t xml:space="preserve"> </w:t>
      </w:r>
      <w:r w:rsidR="0010186B">
        <w:rPr>
          <w:sz w:val="18"/>
        </w:rPr>
        <w:t>Web</w:t>
      </w:r>
      <w:r w:rsidRPr="0010186B">
        <w:rPr>
          <w:sz w:val="18"/>
        </w:rPr>
        <w:t xml:space="preserve">: </w:t>
      </w:r>
      <w:r w:rsidR="00B01C37" w:rsidRPr="0010186B">
        <w:rPr>
          <w:sz w:val="18"/>
        </w:rPr>
        <w:t>www.east.edu.sg</w:t>
      </w:r>
      <w:r w:rsidR="0010186B">
        <w:rPr>
          <w:sz w:val="18"/>
        </w:rPr>
        <w:t xml:space="preserve"> </w:t>
      </w:r>
    </w:p>
    <w:p w14:paraId="659BEAD6" w14:textId="77777777" w:rsidR="00B01C37" w:rsidRDefault="00B01C37" w:rsidP="00B01C37">
      <w:pPr>
        <w:jc w:val="center"/>
        <w:rPr>
          <w:sz w:val="18"/>
        </w:rPr>
      </w:pPr>
      <w:r w:rsidRPr="0010186B">
        <w:rPr>
          <w:sz w:val="18"/>
        </w:rPr>
        <w:t xml:space="preserve">A </w:t>
      </w:r>
      <w:r w:rsidR="0010186B">
        <w:rPr>
          <w:sz w:val="18"/>
        </w:rPr>
        <w:t>d</w:t>
      </w:r>
      <w:r w:rsidRPr="0010186B">
        <w:rPr>
          <w:sz w:val="18"/>
        </w:rPr>
        <w:t>ivision of Cru</w:t>
      </w:r>
      <w:r w:rsidR="0010186B">
        <w:rPr>
          <w:sz w:val="18"/>
        </w:rPr>
        <w:t xml:space="preserve"> </w:t>
      </w:r>
      <w:r w:rsidRPr="0010186B">
        <w:rPr>
          <w:sz w:val="18"/>
        </w:rPr>
        <w:t>Asia Limited (</w:t>
      </w:r>
      <w:r w:rsidR="0010186B">
        <w:rPr>
          <w:sz w:val="18"/>
        </w:rPr>
        <w:t xml:space="preserve">Co. Reg. No. </w:t>
      </w:r>
      <w:r w:rsidRPr="0010186B">
        <w:rPr>
          <w:sz w:val="18"/>
        </w:rPr>
        <w:t>197200238N)</w:t>
      </w:r>
      <w:r w:rsidR="0010186B" w:rsidRPr="0010186B">
        <w:rPr>
          <w:sz w:val="18"/>
        </w:rPr>
        <w:t xml:space="preserve"> </w:t>
      </w:r>
      <w:r w:rsidR="0010186B" w:rsidRPr="0010186B">
        <w:rPr>
          <w:sz w:val="18"/>
        </w:rPr>
        <w:sym w:font="Wingdings" w:char="F09F"/>
      </w:r>
      <w:r w:rsidR="0010186B">
        <w:rPr>
          <w:sz w:val="18"/>
        </w:rPr>
        <w:t xml:space="preserve"> A registered charity in Singapore</w:t>
      </w:r>
    </w:p>
    <w:p w14:paraId="298CEE08" w14:textId="77777777" w:rsidR="0010186B" w:rsidRPr="0010186B" w:rsidRDefault="0010186B" w:rsidP="00B01C37">
      <w:pPr>
        <w:jc w:val="center"/>
        <w:rPr>
          <w:sz w:val="18"/>
        </w:rPr>
      </w:pPr>
      <w:r>
        <w:rPr>
          <w:sz w:val="18"/>
        </w:rPr>
        <w:t>A member of the International Leadership Consortium of Campus Crusade for Christ</w:t>
      </w:r>
      <w:r w:rsidR="00B819DE">
        <w:rPr>
          <w:sz w:val="18"/>
        </w:rPr>
        <w:t xml:space="preserve"> International</w:t>
      </w:r>
    </w:p>
    <w:p w14:paraId="1E947E07" w14:textId="77777777" w:rsidR="00B01C37" w:rsidRDefault="00B01C37" w:rsidP="00B2723E">
      <w:pPr>
        <w:rPr>
          <w:rFonts w:ascii="Arial" w:hAnsi="Arial"/>
          <w:sz w:val="18"/>
        </w:rPr>
      </w:pPr>
    </w:p>
    <w:p w14:paraId="41B39335" w14:textId="77777777" w:rsidR="00B01C37" w:rsidRDefault="00B01C37" w:rsidP="00B01C37">
      <w:pPr>
        <w:ind w:left="-952"/>
        <w:jc w:val="center"/>
        <w:rPr>
          <w:rFonts w:ascii="Arial" w:hAnsi="Arial"/>
          <w:sz w:val="18"/>
        </w:rPr>
      </w:pPr>
    </w:p>
    <w:p w14:paraId="212328BB" w14:textId="0AA33788" w:rsidR="000624CE" w:rsidRPr="00F80FED" w:rsidRDefault="00092F17" w:rsidP="00F92873">
      <w:pPr>
        <w:jc w:val="center"/>
        <w:rPr>
          <w:rFonts w:ascii="Arial" w:hAnsi="Arial"/>
        </w:rPr>
      </w:pPr>
      <w:r>
        <w:rPr>
          <w:rFonts w:ascii="Arial" w:hAnsi="Arial"/>
          <w:b/>
          <w:sz w:val="28"/>
          <w:szCs w:val="28"/>
        </w:rPr>
        <w:t>FINANCIAL</w:t>
      </w:r>
      <w:r w:rsidR="00193E01">
        <w:rPr>
          <w:rFonts w:ascii="Arial" w:hAnsi="Arial"/>
          <w:b/>
          <w:sz w:val="28"/>
          <w:szCs w:val="28"/>
        </w:rPr>
        <w:t xml:space="preserve"> </w:t>
      </w:r>
      <w:r>
        <w:rPr>
          <w:rFonts w:ascii="Arial" w:hAnsi="Arial"/>
          <w:b/>
          <w:sz w:val="28"/>
          <w:szCs w:val="28"/>
        </w:rPr>
        <w:t xml:space="preserve">AID </w:t>
      </w:r>
      <w:r w:rsidR="00F92873" w:rsidRPr="000624CE">
        <w:rPr>
          <w:rFonts w:ascii="Arial" w:hAnsi="Arial"/>
          <w:b/>
          <w:sz w:val="28"/>
          <w:szCs w:val="28"/>
        </w:rPr>
        <w:t xml:space="preserve">APPLICATION </w:t>
      </w:r>
    </w:p>
    <w:p w14:paraId="55F8E562" w14:textId="586B36EC" w:rsidR="00493D0D" w:rsidRPr="005F1AC2" w:rsidRDefault="00493D0D" w:rsidP="00E33D46">
      <w:pPr>
        <w:jc w:val="both"/>
        <w:rPr>
          <w:rFonts w:ascii="Arial" w:hAnsi="Arial"/>
          <w:sz w:val="20"/>
          <w:szCs w:val="20"/>
        </w:rPr>
      </w:pPr>
    </w:p>
    <w:p w14:paraId="4884CCB9" w14:textId="5099CD5D" w:rsidR="00493D0D" w:rsidRPr="005F1AC2" w:rsidRDefault="009040A5" w:rsidP="00E33D4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 </w:t>
      </w:r>
      <w:r w:rsidR="001E5DE8">
        <w:rPr>
          <w:rFonts w:ascii="Arial" w:hAnsi="Arial" w:cs="Arial"/>
          <w:sz w:val="20"/>
          <w:szCs w:val="20"/>
        </w:rPr>
        <w:t>complete</w:t>
      </w:r>
      <w:r w:rsidR="00393083">
        <w:rPr>
          <w:rFonts w:ascii="Arial" w:hAnsi="Arial" w:cs="Arial"/>
          <w:sz w:val="20"/>
          <w:szCs w:val="20"/>
        </w:rPr>
        <w:t xml:space="preserve"> form </w:t>
      </w:r>
      <w:r w:rsidR="00193E01">
        <w:rPr>
          <w:rFonts w:ascii="Arial" w:hAnsi="Arial" w:cs="Arial"/>
          <w:sz w:val="20"/>
          <w:szCs w:val="20"/>
        </w:rPr>
        <w:t xml:space="preserve">to </w:t>
      </w:r>
      <w:r w:rsidR="00393083">
        <w:rPr>
          <w:rFonts w:ascii="Arial" w:hAnsi="Arial" w:cs="Arial"/>
          <w:sz w:val="20"/>
          <w:szCs w:val="20"/>
        </w:rPr>
        <w:t xml:space="preserve">the </w:t>
      </w:r>
      <w:r w:rsidR="00D838DF">
        <w:rPr>
          <w:rFonts w:ascii="Arial" w:hAnsi="Arial" w:cs="Arial"/>
          <w:sz w:val="20"/>
          <w:szCs w:val="20"/>
        </w:rPr>
        <w:t>Financial Aid</w:t>
      </w:r>
      <w:r w:rsidR="00956E01" w:rsidRPr="005F1AC2">
        <w:rPr>
          <w:rFonts w:ascii="Arial" w:hAnsi="Arial" w:cs="Arial"/>
          <w:b/>
          <w:bCs/>
          <w:sz w:val="20"/>
          <w:szCs w:val="20"/>
        </w:rPr>
        <w:t xml:space="preserve"> </w:t>
      </w:r>
      <w:r w:rsidR="00956E01" w:rsidRPr="005F1AC2">
        <w:rPr>
          <w:rFonts w:ascii="Arial" w:hAnsi="Arial" w:cs="Arial"/>
          <w:sz w:val="20"/>
          <w:szCs w:val="20"/>
        </w:rPr>
        <w:t>Co</w:t>
      </w:r>
      <w:r w:rsidR="00493D0D" w:rsidRPr="005F1AC2">
        <w:rPr>
          <w:rFonts w:ascii="Arial" w:hAnsi="Arial" w:cs="Arial"/>
          <w:sz w:val="20"/>
          <w:szCs w:val="20"/>
        </w:rPr>
        <w:t xml:space="preserve">ordinator </w:t>
      </w:r>
      <w:r w:rsidR="00252674">
        <w:rPr>
          <w:rFonts w:ascii="Arial" w:hAnsi="Arial" w:cs="Arial"/>
          <w:sz w:val="20"/>
          <w:szCs w:val="20"/>
        </w:rPr>
        <w:t xml:space="preserve">by </w:t>
      </w:r>
      <w:r w:rsidR="00C92995" w:rsidRPr="00252674">
        <w:rPr>
          <w:rFonts w:ascii="Arial" w:hAnsi="Arial" w:cs="Arial"/>
          <w:b/>
          <w:sz w:val="20"/>
          <w:szCs w:val="20"/>
        </w:rPr>
        <w:t>1 April</w:t>
      </w:r>
      <w:r w:rsidR="00493D0D" w:rsidRPr="005F1AC2">
        <w:rPr>
          <w:rFonts w:ascii="Arial" w:hAnsi="Arial" w:cs="Arial"/>
          <w:sz w:val="20"/>
          <w:szCs w:val="20"/>
        </w:rPr>
        <w:t>.</w:t>
      </w:r>
      <w:r w:rsidR="00EA13A6" w:rsidRPr="005F1AC2">
        <w:rPr>
          <w:rFonts w:ascii="Arial" w:hAnsi="Arial" w:cs="Arial"/>
          <w:sz w:val="20"/>
          <w:szCs w:val="20"/>
        </w:rPr>
        <w:t xml:space="preserve"> </w:t>
      </w:r>
      <w:r w:rsidR="0005474F" w:rsidRPr="005F1AC2">
        <w:rPr>
          <w:rFonts w:ascii="Arial" w:hAnsi="Arial" w:cs="Arial"/>
          <w:sz w:val="20"/>
          <w:szCs w:val="20"/>
        </w:rPr>
        <w:t xml:space="preserve">Please read the </w:t>
      </w:r>
      <w:r w:rsidR="00EA13A6" w:rsidRPr="005F1AC2">
        <w:rPr>
          <w:rFonts w:ascii="Arial" w:hAnsi="Arial" w:cs="Arial"/>
          <w:b/>
          <w:sz w:val="20"/>
          <w:szCs w:val="20"/>
        </w:rPr>
        <w:t xml:space="preserve">Terms and Conditions </w:t>
      </w:r>
      <w:r w:rsidR="00B01C37">
        <w:rPr>
          <w:rFonts w:ascii="Arial" w:hAnsi="Arial" w:cs="Arial"/>
          <w:sz w:val="20"/>
          <w:szCs w:val="20"/>
        </w:rPr>
        <w:t xml:space="preserve">of the respective financial aid </w:t>
      </w:r>
      <w:r w:rsidR="00355EB1">
        <w:rPr>
          <w:rFonts w:ascii="Arial" w:hAnsi="Arial" w:cs="Arial"/>
          <w:sz w:val="20"/>
          <w:szCs w:val="20"/>
        </w:rPr>
        <w:t xml:space="preserve">available at EAST </w:t>
      </w:r>
      <w:r w:rsidR="00B01C37">
        <w:rPr>
          <w:rFonts w:ascii="Arial" w:hAnsi="Arial" w:cs="Arial"/>
          <w:sz w:val="20"/>
          <w:szCs w:val="20"/>
        </w:rPr>
        <w:t xml:space="preserve">and </w:t>
      </w:r>
      <w:r w:rsidR="0005474F" w:rsidRPr="005F1AC2">
        <w:rPr>
          <w:rFonts w:ascii="Arial" w:hAnsi="Arial" w:cs="Arial"/>
          <w:sz w:val="20"/>
          <w:szCs w:val="20"/>
        </w:rPr>
        <w:t xml:space="preserve">be prepared for an interview conducted by the </w:t>
      </w:r>
      <w:r w:rsidR="00355EB1">
        <w:rPr>
          <w:rFonts w:ascii="Arial" w:hAnsi="Arial" w:cs="Arial"/>
          <w:sz w:val="20"/>
          <w:szCs w:val="20"/>
        </w:rPr>
        <w:t>Financial Aid Review C</w:t>
      </w:r>
      <w:r w:rsidR="0005474F" w:rsidRPr="005F1AC2">
        <w:rPr>
          <w:rFonts w:ascii="Arial" w:hAnsi="Arial" w:cs="Arial"/>
          <w:sz w:val="20"/>
          <w:szCs w:val="20"/>
        </w:rPr>
        <w:t>ommittee.</w:t>
      </w:r>
      <w:r w:rsidR="00111B5A">
        <w:rPr>
          <w:rFonts w:ascii="Arial" w:hAnsi="Arial" w:cs="Arial"/>
          <w:sz w:val="20"/>
          <w:szCs w:val="20"/>
        </w:rPr>
        <w:t xml:space="preserve"> </w:t>
      </w:r>
    </w:p>
    <w:p w14:paraId="29AEB32B" w14:textId="77777777" w:rsidR="00393083" w:rsidRDefault="00393083" w:rsidP="009040A5">
      <w:pPr>
        <w:ind w:left="742" w:hanging="728"/>
        <w:jc w:val="both"/>
        <w:rPr>
          <w:rFonts w:ascii="Arial" w:hAnsi="Arial"/>
          <w:sz w:val="20"/>
          <w:szCs w:val="20"/>
        </w:rPr>
      </w:pPr>
    </w:p>
    <w:p w14:paraId="2E1C49EB" w14:textId="5D6C4CE0" w:rsidR="00FB569A" w:rsidRPr="005F1AC2" w:rsidRDefault="008005B3" w:rsidP="008005B3">
      <w:pPr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Please include the following </w:t>
      </w:r>
      <w:r w:rsidR="00DA4A55">
        <w:rPr>
          <w:rFonts w:ascii="Arial" w:hAnsi="Arial"/>
          <w:sz w:val="20"/>
          <w:szCs w:val="20"/>
        </w:rPr>
        <w:t>with your application</w:t>
      </w:r>
      <w:r>
        <w:rPr>
          <w:rFonts w:ascii="Arial" w:hAnsi="Arial"/>
          <w:sz w:val="20"/>
          <w:szCs w:val="20"/>
        </w:rPr>
        <w:t>:</w:t>
      </w:r>
      <w:r w:rsidR="00903C2F">
        <w:rPr>
          <w:rFonts w:ascii="Arial" w:hAnsi="Arial"/>
          <w:sz w:val="20"/>
          <w:szCs w:val="20"/>
        </w:rPr>
        <w:t xml:space="preserve"> </w:t>
      </w:r>
    </w:p>
    <w:p w14:paraId="0E4C9949" w14:textId="77777777" w:rsidR="00B01C37" w:rsidRDefault="00B01C37" w:rsidP="00DA4A55">
      <w:pPr>
        <w:pStyle w:val="ListParagraph"/>
        <w:numPr>
          <w:ilvl w:val="0"/>
          <w:numId w:val="13"/>
        </w:numPr>
        <w:jc w:val="both"/>
        <w:rPr>
          <w:rFonts w:ascii="Arial" w:hAnsi="Arial"/>
          <w:sz w:val="20"/>
          <w:szCs w:val="20"/>
        </w:rPr>
      </w:pPr>
      <w:r w:rsidRPr="00DA4A55">
        <w:rPr>
          <w:rFonts w:ascii="Arial" w:hAnsi="Arial"/>
          <w:sz w:val="20"/>
          <w:szCs w:val="20"/>
        </w:rPr>
        <w:t>A well-written one-page profile of your salvation experience, calling, cu</w:t>
      </w:r>
      <w:r w:rsidR="00DA4A55" w:rsidRPr="00DA4A55">
        <w:rPr>
          <w:rFonts w:ascii="Arial" w:hAnsi="Arial"/>
          <w:sz w:val="20"/>
          <w:szCs w:val="20"/>
        </w:rPr>
        <w:t xml:space="preserve">rrent ministry involvement, and </w:t>
      </w:r>
      <w:r w:rsidRPr="00DA4A55">
        <w:rPr>
          <w:rFonts w:ascii="Arial" w:hAnsi="Arial"/>
          <w:sz w:val="20"/>
          <w:szCs w:val="20"/>
        </w:rPr>
        <w:t xml:space="preserve">future missions. This may be sent to the supporters of our </w:t>
      </w:r>
      <w:r w:rsidR="00DA4A55">
        <w:rPr>
          <w:rFonts w:ascii="Arial" w:hAnsi="Arial"/>
          <w:sz w:val="20"/>
          <w:szCs w:val="20"/>
        </w:rPr>
        <w:t>financial aid</w:t>
      </w:r>
      <w:r w:rsidRPr="00DA4A55">
        <w:rPr>
          <w:rFonts w:ascii="Arial" w:hAnsi="Arial"/>
          <w:sz w:val="20"/>
          <w:szCs w:val="20"/>
        </w:rPr>
        <w:t xml:space="preserve"> fund.</w:t>
      </w:r>
    </w:p>
    <w:p w14:paraId="646D50CA" w14:textId="77777777" w:rsidR="003B27D6" w:rsidRPr="005F1AC2" w:rsidRDefault="003B27D6" w:rsidP="003B27D6">
      <w:pPr>
        <w:rPr>
          <w:sz w:val="20"/>
          <w:szCs w:val="20"/>
        </w:rPr>
      </w:pPr>
    </w:p>
    <w:tbl>
      <w:tblPr>
        <w:tblW w:w="10297" w:type="dxa"/>
        <w:tblInd w:w="-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703"/>
        <w:gridCol w:w="2569"/>
        <w:gridCol w:w="4025"/>
      </w:tblGrid>
      <w:tr w:rsidR="00493D0D" w:rsidRPr="005F1AC2" w14:paraId="1ECD28EA" w14:textId="77777777">
        <w:trPr>
          <w:cantSplit/>
          <w:trHeight w:val="223"/>
        </w:trPr>
        <w:tc>
          <w:tcPr>
            <w:tcW w:w="10297" w:type="dxa"/>
            <w:gridSpan w:val="3"/>
            <w:shd w:val="clear" w:color="auto" w:fill="D9D9D9"/>
          </w:tcPr>
          <w:p w14:paraId="50C132F8" w14:textId="77777777" w:rsidR="00493D0D" w:rsidRPr="005F1AC2" w:rsidRDefault="00E56579" w:rsidP="0010186B">
            <w:pPr>
              <w:pStyle w:val="Heading9"/>
              <w:numPr>
                <w:ilvl w:val="0"/>
                <w:numId w:val="0"/>
              </w:numPr>
              <w:ind w:left="4"/>
              <w:jc w:val="left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A.  TYPE OF FINANCIAL AID</w:t>
            </w:r>
          </w:p>
        </w:tc>
      </w:tr>
      <w:tr w:rsidR="00493D0D" w:rsidRPr="005F1AC2" w14:paraId="13BA59DB" w14:textId="77777777" w:rsidTr="00111B5A">
        <w:trPr>
          <w:cantSplit/>
          <w:trHeight w:val="523"/>
        </w:trPr>
        <w:tc>
          <w:tcPr>
            <w:tcW w:w="10297" w:type="dxa"/>
            <w:gridSpan w:val="3"/>
            <w:tcBorders>
              <w:bottom w:val="single" w:sz="4" w:space="0" w:color="auto"/>
            </w:tcBorders>
          </w:tcPr>
          <w:p w14:paraId="19BFD8E0" w14:textId="7E992D0B" w:rsidR="00092F17" w:rsidRDefault="00DA4A55" w:rsidP="00092F17">
            <w:pPr>
              <w:ind w:left="4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 am applying for</w:t>
            </w:r>
            <w:r w:rsidR="00092F17">
              <w:rPr>
                <w:rFonts w:ascii="Arial" w:hAnsi="Arial"/>
                <w:b/>
                <w:sz w:val="20"/>
                <w:szCs w:val="20"/>
              </w:rPr>
              <w:t>:</w:t>
            </w:r>
            <w:r w:rsidR="004B7323">
              <w:rPr>
                <w:rFonts w:ascii="Arial" w:hAnsi="Arial"/>
                <w:b/>
                <w:sz w:val="20"/>
                <w:szCs w:val="20"/>
              </w:rPr>
              <w:t xml:space="preserve"> </w:t>
            </w:r>
            <w:r w:rsidR="004B7323">
              <w:rPr>
                <w:rFonts w:ascii="Arial" w:hAnsi="Arial"/>
                <w:sz w:val="20"/>
                <w:szCs w:val="20"/>
              </w:rPr>
              <w:t>(</w:t>
            </w:r>
            <w:r w:rsidR="004B7323" w:rsidRPr="00A728E2">
              <w:rPr>
                <w:rFonts w:ascii="Arial Unicode MS" w:eastAsia="Arial Unicode MS" w:hAnsi="Arial Unicode MS" w:cs="Arial Unicode MS" w:hint="eastAsia"/>
              </w:rPr>
              <w:t>☒</w:t>
            </w:r>
            <w:r w:rsidR="004B7323">
              <w:rPr>
                <w:rFonts w:ascii="Arial" w:hAnsi="Arial"/>
                <w:sz w:val="20"/>
                <w:szCs w:val="20"/>
              </w:rPr>
              <w:t xml:space="preserve"> Tick those that apply)</w:t>
            </w:r>
          </w:p>
          <w:p w14:paraId="5D813355" w14:textId="66736426" w:rsidR="00B01C37" w:rsidRDefault="00092F17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MS Gothic" w:eastAsia="MS Gothic" w:hAnsi="MS Gothic"/>
                <w:color w:val="000000"/>
              </w:rPr>
              <w:t xml:space="preserve">  </w:t>
            </w:r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E70377">
              <w:rPr>
                <w:rFonts w:ascii="MS Gothic" w:eastAsia="MS Gothic" w:hAnsi="MS Gothic"/>
                <w:color w:val="000000"/>
              </w:rPr>
            </w:r>
            <w:r w:rsidR="00E70377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0"/>
            <w:r>
              <w:rPr>
                <w:rFonts w:ascii="MS Gothic" w:eastAsia="MS Gothic" w:hAnsi="MS Gothic"/>
                <w:color w:val="00000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Tuition Assistance Plan</w:t>
            </w:r>
          </w:p>
          <w:p w14:paraId="3FA76429" w14:textId="2A2A674D" w:rsidR="00092F17" w:rsidRPr="005F1AC2" w:rsidRDefault="00092F17" w:rsidP="00396964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MS Gothic" w:eastAsia="MS Gothic" w:hAnsi="MS Gothic"/>
                <w:color w:val="000000"/>
              </w:rPr>
              <w:t xml:space="preserve">  </w:t>
            </w:r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E70377">
              <w:rPr>
                <w:rFonts w:ascii="MS Gothic" w:eastAsia="MS Gothic" w:hAnsi="MS Gothic"/>
                <w:color w:val="000000"/>
              </w:rPr>
            </w:r>
            <w:r w:rsidR="00E70377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1"/>
            <w:r>
              <w:rPr>
                <w:rFonts w:ascii="MS Gothic" w:eastAsia="MS Gothic" w:hAnsi="MS Gothic"/>
                <w:color w:val="00000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Living Allowance</w:t>
            </w:r>
            <w:r w:rsidR="00396964">
              <w:rPr>
                <w:rFonts w:ascii="Arial" w:hAnsi="Arial"/>
                <w:sz w:val="20"/>
                <w:szCs w:val="20"/>
              </w:rPr>
              <w:t xml:space="preserve">                               </w:t>
            </w:r>
            <w:r w:rsidR="00903C2F">
              <w:rPr>
                <w:rFonts w:ascii="Arial" w:hAnsi="Arial"/>
                <w:sz w:val="20"/>
                <w:szCs w:val="20"/>
              </w:rPr>
              <w:t xml:space="preserve">    </w:t>
            </w:r>
            <w:r w:rsidR="00396964">
              <w:rPr>
                <w:rFonts w:ascii="Arial" w:hAnsi="Arial"/>
                <w:sz w:val="20"/>
                <w:szCs w:val="20"/>
              </w:rPr>
              <w:t xml:space="preserve">    </w:t>
            </w:r>
            <w:r w:rsidR="00A715D2">
              <w:rPr>
                <w:rFonts w:ascii="MS Gothic" w:eastAsia="MS Gothic" w:hAnsi="MS Gothic"/>
                <w:color w:val="00000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3"/>
            <w:r w:rsidR="00A715D2">
              <w:rPr>
                <w:rFonts w:ascii="MS Gothic" w:eastAsia="MS Gothic" w:hAnsi="MS Gothic"/>
                <w:color w:val="000000"/>
              </w:rPr>
              <w:instrText xml:space="preserve"> FORMCHECKBOX </w:instrText>
            </w:r>
            <w:r w:rsidR="00E70377">
              <w:rPr>
                <w:rFonts w:ascii="MS Gothic" w:eastAsia="MS Gothic" w:hAnsi="MS Gothic"/>
                <w:color w:val="000000"/>
              </w:rPr>
            </w:r>
            <w:r w:rsidR="00E70377">
              <w:rPr>
                <w:rFonts w:ascii="MS Gothic" w:eastAsia="MS Gothic" w:hAnsi="MS Gothic"/>
                <w:color w:val="000000"/>
              </w:rPr>
              <w:fldChar w:fldCharType="separate"/>
            </w:r>
            <w:r w:rsidR="00A715D2">
              <w:rPr>
                <w:rFonts w:ascii="MS Gothic" w:eastAsia="MS Gothic" w:hAnsi="MS Gothic"/>
                <w:color w:val="000000"/>
              </w:rPr>
              <w:fldChar w:fldCharType="end"/>
            </w:r>
            <w:bookmarkEnd w:id="2"/>
            <w:r w:rsidR="00396964">
              <w:rPr>
                <w:rFonts w:ascii="MS Gothic" w:eastAsia="MS Gothic" w:hAnsi="MS Gothic"/>
                <w:color w:val="00000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EAST Subsidized </w:t>
            </w:r>
            <w:r w:rsidR="00396964">
              <w:rPr>
                <w:rFonts w:ascii="Arial" w:hAnsi="Arial"/>
                <w:sz w:val="20"/>
                <w:szCs w:val="20"/>
              </w:rPr>
              <w:t>Housing</w:t>
            </w:r>
            <w:r w:rsidR="001E5DE8">
              <w:rPr>
                <w:rFonts w:ascii="Arial" w:hAnsi="Arial"/>
                <w:sz w:val="20"/>
                <w:szCs w:val="20"/>
              </w:rPr>
              <w:t xml:space="preserve"> for singles</w:t>
            </w:r>
            <w:r w:rsidR="00396964">
              <w:rPr>
                <w:rFonts w:ascii="Arial" w:hAnsi="Arial"/>
                <w:sz w:val="20"/>
                <w:szCs w:val="20"/>
              </w:rPr>
              <w:t>, if it is available</w:t>
            </w:r>
          </w:p>
        </w:tc>
      </w:tr>
      <w:tr w:rsidR="00493D0D" w:rsidRPr="005F1AC2" w14:paraId="34999A1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6F15DBAE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B.  PERSONAL PARTICULARS</w:t>
            </w:r>
          </w:p>
        </w:tc>
      </w:tr>
      <w:tr w:rsidR="00493D0D" w:rsidRPr="005F1AC2" w14:paraId="749D2B5A" w14:textId="77777777">
        <w:trPr>
          <w:cantSplit/>
        </w:trPr>
        <w:tc>
          <w:tcPr>
            <w:tcW w:w="6272" w:type="dxa"/>
            <w:gridSpan w:val="2"/>
          </w:tcPr>
          <w:p w14:paraId="03B97C8A" w14:textId="77777777" w:rsidR="00493D0D" w:rsidRPr="005F1AC2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ull Nam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7DEB6A3C" w14:textId="38412F33" w:rsidR="00493D0D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4025" w:type="dxa"/>
          </w:tcPr>
          <w:p w14:paraId="56679913" w14:textId="77777777" w:rsidR="00493D0D" w:rsidRDefault="005F1AC2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Identification </w:t>
            </w:r>
            <w:r w:rsidR="008005B3">
              <w:rPr>
                <w:rFonts w:ascii="Arial" w:hAnsi="Arial"/>
                <w:sz w:val="20"/>
                <w:szCs w:val="20"/>
              </w:rPr>
              <w:t>or Passport No.</w:t>
            </w:r>
          </w:p>
          <w:p w14:paraId="4B57712A" w14:textId="2BC58A84" w:rsidR="00A715D2" w:rsidRPr="005F1AC2" w:rsidRDefault="00903C2F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" w:name="Text4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E23F9C" w:rsidRPr="005F1AC2" w14:paraId="35B82C92" w14:textId="77777777">
        <w:trPr>
          <w:cantSplit/>
        </w:trPr>
        <w:tc>
          <w:tcPr>
            <w:tcW w:w="3703" w:type="dxa"/>
          </w:tcPr>
          <w:p w14:paraId="01A07799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ate of Birth (dd/mm/yy)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4C950665" w14:textId="1DF780C6" w:rsidR="00A715D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2569" w:type="dxa"/>
          </w:tcPr>
          <w:p w14:paraId="0538A18B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g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0C231D59" w14:textId="3889EF05" w:rsidR="00A715D2" w:rsidRDefault="00903C2F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6" w:name="Text40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4025" w:type="dxa"/>
          </w:tcPr>
          <w:p w14:paraId="3A298BD7" w14:textId="77777777" w:rsidR="00E23F9C" w:rsidRDefault="00E23F9C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ationality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66E68CE5" w14:textId="40C695BC" w:rsidR="00E23F9C" w:rsidRDefault="00A715D2" w:rsidP="00E23F9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7"/>
          </w:p>
        </w:tc>
      </w:tr>
      <w:tr w:rsidR="00493D0D" w:rsidRPr="005F1AC2" w14:paraId="1A021B52" w14:textId="77777777">
        <w:trPr>
          <w:cantSplit/>
        </w:trPr>
        <w:tc>
          <w:tcPr>
            <w:tcW w:w="3703" w:type="dxa"/>
          </w:tcPr>
          <w:p w14:paraId="7592AEC8" w14:textId="77777777" w:rsidR="00493D0D" w:rsidRPr="005F1AC2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gramme </w:t>
            </w:r>
            <w:r w:rsidR="0010186B">
              <w:rPr>
                <w:rFonts w:ascii="Arial" w:hAnsi="Arial"/>
                <w:sz w:val="20"/>
                <w:szCs w:val="20"/>
              </w:rPr>
              <w:t xml:space="preserve">Enrolled </w:t>
            </w:r>
            <w:r>
              <w:rPr>
                <w:rFonts w:ascii="Arial" w:hAnsi="Arial"/>
                <w:sz w:val="20"/>
                <w:szCs w:val="20"/>
              </w:rPr>
              <w:t>at EAST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17483561" w14:textId="04A153BF" w:rsidR="00493D0D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8" w:name="Text3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569" w:type="dxa"/>
          </w:tcPr>
          <w:p w14:paraId="12CD4F5B" w14:textId="77777777" w:rsidR="00493D0D" w:rsidRDefault="005F1AC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Year of Admission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4834947E" w14:textId="16A4B190" w:rsidR="00A715D2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9" w:name="Text5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4025" w:type="dxa"/>
          </w:tcPr>
          <w:p w14:paraId="37DF55E0" w14:textId="77777777" w:rsidR="00493D0D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mail:</w:t>
            </w:r>
          </w:p>
          <w:p w14:paraId="24317FD7" w14:textId="00BC8937" w:rsidR="00A715D2" w:rsidRPr="005F1AC2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0"/>
          </w:p>
        </w:tc>
      </w:tr>
      <w:tr w:rsidR="008005B3" w:rsidRPr="005F1AC2" w14:paraId="1E842F8F" w14:textId="77777777" w:rsidTr="00092F17">
        <w:trPr>
          <w:cantSplit/>
        </w:trPr>
        <w:tc>
          <w:tcPr>
            <w:tcW w:w="6272" w:type="dxa"/>
            <w:gridSpan w:val="2"/>
          </w:tcPr>
          <w:p w14:paraId="5DDEE5D0" w14:textId="472968A2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orrespondence Address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25182EFC" w14:textId="5A1BFDB7" w:rsidR="008005B3" w:rsidRPr="005F1AC2" w:rsidRDefault="00A715D2" w:rsidP="00A715D2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4025" w:type="dxa"/>
          </w:tcPr>
          <w:p w14:paraId="2BCF2E13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el </w:t>
            </w:r>
            <w:r w:rsidR="00443E64">
              <w:rPr>
                <w:rFonts w:ascii="Arial" w:hAnsi="Arial"/>
                <w:sz w:val="20"/>
                <w:szCs w:val="20"/>
              </w:rPr>
              <w:t>No.</w:t>
            </w:r>
          </w:p>
          <w:p w14:paraId="46274F0A" w14:textId="4B21B498" w:rsidR="008005B3" w:rsidRDefault="008005B3" w:rsidP="00092F17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Residence: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="00A715D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15D2">
              <w:rPr>
                <w:rFonts w:ascii="Arial" w:hAnsi="Arial"/>
                <w:sz w:val="20"/>
                <w:szCs w:val="20"/>
              </w:rPr>
            </w:r>
            <w:r w:rsidR="00A715D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2"/>
          </w:p>
          <w:p w14:paraId="6D101F0D" w14:textId="52AB985A" w:rsidR="008005B3" w:rsidRPr="005F1AC2" w:rsidRDefault="008005B3" w:rsidP="00443E64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  </w:t>
            </w:r>
            <w:r w:rsidR="00443E64">
              <w:rPr>
                <w:rFonts w:ascii="Arial" w:hAnsi="Arial"/>
                <w:sz w:val="20"/>
                <w:szCs w:val="20"/>
              </w:rPr>
              <w:t>Mobile</w:t>
            </w:r>
            <w:r>
              <w:rPr>
                <w:rFonts w:ascii="Arial" w:hAnsi="Arial"/>
                <w:sz w:val="20"/>
                <w:szCs w:val="20"/>
              </w:rPr>
              <w:t>:</w:t>
            </w:r>
            <w:r w:rsidR="00A715D2">
              <w:rPr>
                <w:rFonts w:ascii="Arial" w:hAnsi="Arial"/>
                <w:sz w:val="20"/>
                <w:szCs w:val="20"/>
              </w:rPr>
              <w:t xml:space="preserve"> 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="00A715D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15D2">
              <w:rPr>
                <w:rFonts w:ascii="Arial" w:hAnsi="Arial"/>
                <w:sz w:val="20"/>
                <w:szCs w:val="20"/>
              </w:rPr>
            </w:r>
            <w:r w:rsidR="00A715D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15D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3"/>
          </w:p>
        </w:tc>
      </w:tr>
      <w:tr w:rsidR="008005B3" w:rsidRPr="005F1AC2" w14:paraId="0B70A3C7" w14:textId="77777777" w:rsidTr="00DA4A55">
        <w:trPr>
          <w:cantSplit/>
          <w:trHeight w:val="550"/>
        </w:trPr>
        <w:tc>
          <w:tcPr>
            <w:tcW w:w="6272" w:type="dxa"/>
            <w:gridSpan w:val="2"/>
          </w:tcPr>
          <w:p w14:paraId="2C98A548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pouse Full Name</w:t>
            </w:r>
            <w:r w:rsidR="00DA4A55">
              <w:rPr>
                <w:rFonts w:ascii="Arial" w:hAnsi="Arial"/>
                <w:sz w:val="20"/>
                <w:szCs w:val="20"/>
              </w:rPr>
              <w:t>:</w:t>
            </w:r>
          </w:p>
          <w:p w14:paraId="502141E9" w14:textId="03A860D3" w:rsidR="00A715D2" w:rsidRDefault="00A715D2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025" w:type="dxa"/>
          </w:tcPr>
          <w:p w14:paraId="36A897F1" w14:textId="77777777" w:rsidR="008005B3" w:rsidRDefault="008005B3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dentification or Passport No.</w:t>
            </w:r>
          </w:p>
          <w:p w14:paraId="26EA73FE" w14:textId="0F0C0144" w:rsidR="00A715D2" w:rsidRDefault="00A715D2" w:rsidP="00092F17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5"/>
          </w:p>
        </w:tc>
      </w:tr>
      <w:tr w:rsidR="008005B3" w:rsidRPr="005F1AC2" w14:paraId="7CAA5990" w14:textId="77777777">
        <w:trPr>
          <w:cantSplit/>
        </w:trPr>
        <w:tc>
          <w:tcPr>
            <w:tcW w:w="6272" w:type="dxa"/>
            <w:gridSpan w:val="2"/>
          </w:tcPr>
          <w:p w14:paraId="7B47CE39" w14:textId="314C428C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ame(s) of Child(ren):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(</w:t>
            </w:r>
            <w:r w:rsidR="00A728E2" w:rsidRPr="00A728E2">
              <w:rPr>
                <w:rFonts w:ascii="Arial Unicode MS" w:eastAsia="Arial Unicode MS" w:hAnsi="Arial Unicode MS" w:cs="Arial Unicode MS" w:hint="eastAsia"/>
              </w:rPr>
              <w:t>☒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Tick </w:t>
            </w:r>
            <w:r w:rsidR="0010186B">
              <w:rPr>
                <w:rFonts w:ascii="Arial" w:hAnsi="Arial"/>
                <w:sz w:val="20"/>
                <w:szCs w:val="20"/>
              </w:rPr>
              <w:t>those who will stay in Singapore</w:t>
            </w:r>
            <w:r w:rsidR="00DA4A55">
              <w:rPr>
                <w:rFonts w:ascii="Arial" w:hAnsi="Arial"/>
                <w:sz w:val="20"/>
                <w:szCs w:val="20"/>
              </w:rPr>
              <w:t>)</w:t>
            </w:r>
          </w:p>
          <w:p w14:paraId="0CBF651C" w14:textId="77777777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25969527" w14:textId="6D6B22C4" w:rsidR="008005B3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Check4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6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8005B3"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7"/>
          </w:p>
          <w:p w14:paraId="1CE4B291" w14:textId="77777777" w:rsidR="008005B3" w:rsidRDefault="008005B3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0CA31D66" w14:textId="38C9D734" w:rsidR="00443E64" w:rsidRDefault="00A715D2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5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18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443E64"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9" w:name="Text15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19"/>
          </w:p>
          <w:p w14:paraId="68AB98C9" w14:textId="77777777" w:rsidR="00443E64" w:rsidRDefault="00443E64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1A1142D8" w14:textId="47CA8EE8" w:rsidR="00443E64" w:rsidRDefault="00A715D2" w:rsidP="00DA4A55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0"/>
            <w:r w:rsidR="00DA4A55" w:rsidRPr="005F1AC2">
              <w:rPr>
                <w:rFonts w:ascii="Arial" w:hAnsi="Arial"/>
                <w:sz w:val="20"/>
                <w:szCs w:val="20"/>
              </w:rPr>
              <w:t xml:space="preserve"> </w:t>
            </w:r>
            <w:r w:rsidR="00DA4A55"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1" w:name="Text16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1"/>
          </w:p>
          <w:p w14:paraId="233E1A8F" w14:textId="77777777" w:rsidR="00DA4A55" w:rsidRDefault="00DA4A55" w:rsidP="00DA4A55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025" w:type="dxa"/>
          </w:tcPr>
          <w:p w14:paraId="208D9B5F" w14:textId="77777777" w:rsidR="008005B3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ge(s) of Children:</w:t>
            </w:r>
          </w:p>
          <w:p w14:paraId="738E408F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334F9EDE" w14:textId="6D78741B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2" w:name="Text17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2"/>
          </w:p>
          <w:p w14:paraId="108E7A4D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44F692AC" w14:textId="69EBDFD4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3"/>
          </w:p>
          <w:p w14:paraId="42659AE3" w14:textId="7777777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</w:p>
          <w:p w14:paraId="4EF3DE77" w14:textId="31B75937" w:rsidR="00DA4A55" w:rsidRDefault="00DA4A55" w:rsidP="0002703B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4" w:name="Text19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4"/>
          </w:p>
        </w:tc>
      </w:tr>
      <w:tr w:rsidR="00493D0D" w:rsidRPr="005F1AC2" w14:paraId="234E739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2E3ADD74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C.  OTHER INFORMATION</w:t>
            </w:r>
          </w:p>
        </w:tc>
      </w:tr>
      <w:tr w:rsidR="00493D0D" w:rsidRPr="005F1AC2" w14:paraId="2E0CAF03" w14:textId="77777777">
        <w:trPr>
          <w:cantSplit/>
        </w:trPr>
        <w:tc>
          <w:tcPr>
            <w:tcW w:w="10297" w:type="dxa"/>
            <w:gridSpan w:val="3"/>
          </w:tcPr>
          <w:p w14:paraId="13B580DD" w14:textId="77777777" w:rsidR="00493D0D" w:rsidRPr="005F1AC2" w:rsidRDefault="00493D0D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 xml:space="preserve">Did you apply for any other scholarship </w:t>
            </w:r>
            <w:r w:rsidR="005F1AC2">
              <w:rPr>
                <w:rFonts w:ascii="Arial" w:hAnsi="Arial"/>
                <w:sz w:val="20"/>
                <w:szCs w:val="20"/>
              </w:rPr>
              <w:t xml:space="preserve">or </w:t>
            </w:r>
            <w:r w:rsidRPr="005F1AC2">
              <w:rPr>
                <w:rFonts w:ascii="Arial" w:hAnsi="Arial"/>
                <w:sz w:val="20"/>
                <w:szCs w:val="20"/>
              </w:rPr>
              <w:t>loan outside of EAST?</w:t>
            </w:r>
          </w:p>
          <w:p w14:paraId="351D4E51" w14:textId="44F6A9A7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7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5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No</w:t>
            </w:r>
          </w:p>
          <w:p w14:paraId="40523D76" w14:textId="302AC989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8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6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Yes (Please give details in Section D)</w:t>
            </w:r>
          </w:p>
        </w:tc>
      </w:tr>
      <w:tr w:rsidR="00493D0D" w:rsidRPr="005F1AC2" w14:paraId="6EB2ED2E" w14:textId="77777777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</w:tcPr>
          <w:p w14:paraId="37A2C315" w14:textId="77777777" w:rsidR="00493D0D" w:rsidRPr="005F1AC2" w:rsidRDefault="00493D0D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Are you receiving any other scholarship</w:t>
            </w:r>
            <w:r w:rsidR="005F1AC2">
              <w:rPr>
                <w:rFonts w:ascii="Arial" w:hAnsi="Arial"/>
                <w:sz w:val="20"/>
                <w:szCs w:val="20"/>
              </w:rPr>
              <w:t xml:space="preserve"> or </w:t>
            </w:r>
            <w:r w:rsidRPr="005F1AC2">
              <w:rPr>
                <w:rFonts w:ascii="Arial" w:hAnsi="Arial"/>
                <w:sz w:val="20"/>
                <w:szCs w:val="20"/>
              </w:rPr>
              <w:t>loan outside of EAST?</w:t>
            </w:r>
          </w:p>
          <w:p w14:paraId="7A22D0EC" w14:textId="0C56E9EB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9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7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No</w:t>
            </w:r>
          </w:p>
          <w:p w14:paraId="24B5D4D6" w14:textId="6403849F" w:rsidR="00493D0D" w:rsidRPr="005F1AC2" w:rsidRDefault="00A715D2" w:rsidP="00E56579">
            <w:pPr>
              <w:ind w:left="18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0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28"/>
            <w:r w:rsidR="00493D0D" w:rsidRPr="005F1AC2">
              <w:rPr>
                <w:rFonts w:ascii="Arial" w:hAnsi="Arial"/>
                <w:sz w:val="20"/>
                <w:szCs w:val="20"/>
              </w:rPr>
              <w:t xml:space="preserve"> Yes (Please give details in Section D)</w:t>
            </w:r>
          </w:p>
        </w:tc>
      </w:tr>
    </w:tbl>
    <w:p w14:paraId="6141FCF0" w14:textId="77777777" w:rsidR="00393083" w:rsidRDefault="00393083" w:rsidP="0002703B">
      <w:pPr>
        <w:ind w:left="4"/>
        <w:jc w:val="both"/>
        <w:rPr>
          <w:sz w:val="20"/>
          <w:szCs w:val="20"/>
        </w:rPr>
        <w:sectPr w:rsidR="00393083" w:rsidSect="004B7323">
          <w:footerReference w:type="even" r:id="rId9"/>
          <w:footerReference w:type="default" r:id="rId10"/>
          <w:pgSz w:w="11909" w:h="16834" w:code="9"/>
          <w:pgMar w:top="720" w:right="1440" w:bottom="720" w:left="1440" w:header="432" w:footer="432" w:gutter="0"/>
          <w:cols w:space="720"/>
          <w:docGrid w:linePitch="204"/>
        </w:sectPr>
      </w:pPr>
    </w:p>
    <w:tbl>
      <w:tblPr>
        <w:tblW w:w="10297" w:type="dxa"/>
        <w:tblInd w:w="-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493"/>
        <w:gridCol w:w="4543"/>
        <w:gridCol w:w="2261"/>
      </w:tblGrid>
      <w:tr w:rsidR="00493D0D" w:rsidRPr="005F1AC2" w14:paraId="55230AC3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3B916D83" w14:textId="77777777" w:rsidR="00493D0D" w:rsidRPr="005F1AC2" w:rsidRDefault="005F6BF2" w:rsidP="0003102F">
            <w:pPr>
              <w:ind w:left="4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sz w:val="20"/>
                <w:szCs w:val="20"/>
              </w:rPr>
              <w:lastRenderedPageBreak/>
              <w:br w:type="page"/>
            </w:r>
            <w:r w:rsidR="00E56579" w:rsidRPr="005F1AC2">
              <w:rPr>
                <w:sz w:val="20"/>
                <w:szCs w:val="20"/>
              </w:rPr>
              <w:br w:type="page"/>
            </w:r>
            <w:r w:rsidR="00E56579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D.  </w:t>
            </w:r>
            <w:r w:rsidR="0003102F">
              <w:rPr>
                <w:rFonts w:ascii="Arial" w:hAnsi="Arial"/>
                <w:b/>
                <w:bCs/>
                <w:sz w:val="20"/>
                <w:szCs w:val="20"/>
              </w:rPr>
              <w:t>PARTICULARS OF SPONSORS (SOURCES OF INCOME)</w:t>
            </w:r>
            <w:r w:rsidR="00111B5A">
              <w:rPr>
                <w:rFonts w:ascii="Arial" w:hAnsi="Arial"/>
                <w:b/>
                <w:bCs/>
                <w:sz w:val="20"/>
                <w:szCs w:val="20"/>
              </w:rPr>
              <w:t xml:space="preserve"> – Please list at least one</w:t>
            </w:r>
          </w:p>
        </w:tc>
      </w:tr>
      <w:tr w:rsidR="00493D0D" w:rsidRPr="005F1AC2" w14:paraId="4712EFE9" w14:textId="77777777" w:rsidTr="0003102F">
        <w:trPr>
          <w:cantSplit/>
          <w:trHeight w:val="487"/>
        </w:trPr>
        <w:tc>
          <w:tcPr>
            <w:tcW w:w="3493" w:type="dxa"/>
          </w:tcPr>
          <w:p w14:paraId="3C60C251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543" w:type="dxa"/>
          </w:tcPr>
          <w:p w14:paraId="670B7158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Relationship</w:t>
            </w:r>
          </w:p>
          <w:p w14:paraId="3D082798" w14:textId="77777777" w:rsidR="00493D0D" w:rsidRPr="005F1AC2" w:rsidRDefault="00493D0D" w:rsidP="001D7139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(e.g. family, friends, church, foundation, etc.)</w:t>
            </w:r>
          </w:p>
        </w:tc>
        <w:tc>
          <w:tcPr>
            <w:tcW w:w="2261" w:type="dxa"/>
          </w:tcPr>
          <w:p w14:paraId="7CE3B7E6" w14:textId="77777777" w:rsidR="00493D0D" w:rsidRPr="005F1AC2" w:rsidRDefault="00E56579" w:rsidP="0003102F">
            <w:pPr>
              <w:ind w:left="4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Monthly Contribution in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B45B11">
              <w:rPr>
                <w:rFonts w:ascii="Arial" w:hAnsi="Arial"/>
                <w:b/>
                <w:bCs/>
                <w:sz w:val="20"/>
                <w:szCs w:val="20"/>
              </w:rPr>
              <w:t>Singapore</w:t>
            </w:r>
            <w:r w:rsidR="00AC3DBB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03102F">
              <w:rPr>
                <w:rFonts w:ascii="Arial" w:hAnsi="Arial"/>
                <w:b/>
                <w:bCs/>
                <w:sz w:val="20"/>
                <w:szCs w:val="20"/>
              </w:rPr>
              <w:t>Dollars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</w:p>
        </w:tc>
      </w:tr>
      <w:tr w:rsidR="00493D0D" w:rsidRPr="005F1AC2" w14:paraId="1D7C1388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C8A9323" w14:textId="72009DF3" w:rsidR="00493D0D" w:rsidRPr="005F1AC2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9" w:name="Text20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4543" w:type="dxa"/>
            <w:vAlign w:val="center"/>
          </w:tcPr>
          <w:p w14:paraId="260C0B94" w14:textId="66ED38F2" w:rsidR="00A728E2" w:rsidRPr="005F1AC2" w:rsidRDefault="00A728E2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0" w:name="Text24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2261" w:type="dxa"/>
            <w:vAlign w:val="center"/>
          </w:tcPr>
          <w:p w14:paraId="3724E543" w14:textId="1151CC43" w:rsidR="00493D0D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1" w:name="Text28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1"/>
          </w:p>
        </w:tc>
      </w:tr>
      <w:tr w:rsidR="00493D0D" w:rsidRPr="005F1AC2" w14:paraId="234398A7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C061A3A" w14:textId="4619E442" w:rsidR="00493D0D" w:rsidRPr="005F1AC2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2" w:name="Text21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4543" w:type="dxa"/>
            <w:vAlign w:val="center"/>
          </w:tcPr>
          <w:p w14:paraId="2E80B10A" w14:textId="2041D395" w:rsidR="00493D0D" w:rsidRPr="005F1AC2" w:rsidRDefault="00A728E2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3" w:name="Text25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2261" w:type="dxa"/>
            <w:vAlign w:val="center"/>
          </w:tcPr>
          <w:p w14:paraId="1A149923" w14:textId="1EBE49A7" w:rsidR="00493D0D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4" w:name="Text29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4"/>
          </w:p>
        </w:tc>
      </w:tr>
      <w:tr w:rsidR="008005B3" w:rsidRPr="005F1AC2" w14:paraId="34E4296C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7343F656" w14:textId="79355008" w:rsidR="008005B3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5" w:name="Text22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4543" w:type="dxa"/>
            <w:vAlign w:val="center"/>
          </w:tcPr>
          <w:p w14:paraId="114E3FE0" w14:textId="77783C1F" w:rsidR="008005B3" w:rsidRPr="005F1AC2" w:rsidRDefault="00664EAC" w:rsidP="00A728E2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6" w:name="Text26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2261" w:type="dxa"/>
            <w:vAlign w:val="center"/>
          </w:tcPr>
          <w:p w14:paraId="01F526F5" w14:textId="43F935F2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7" w:name="Text30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7"/>
          </w:p>
        </w:tc>
      </w:tr>
      <w:tr w:rsidR="008005B3" w:rsidRPr="005F1AC2" w14:paraId="0067CB63" w14:textId="77777777" w:rsidTr="00EF044B">
        <w:trPr>
          <w:cantSplit/>
          <w:trHeight w:val="360"/>
        </w:trPr>
        <w:tc>
          <w:tcPr>
            <w:tcW w:w="3493" w:type="dxa"/>
            <w:vAlign w:val="center"/>
          </w:tcPr>
          <w:p w14:paraId="3015D25B" w14:textId="2FBA38B1" w:rsidR="008005B3" w:rsidRDefault="008005B3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.</w:t>
            </w:r>
            <w:r w:rsidR="00A728E2">
              <w:rPr>
                <w:rFonts w:ascii="Arial" w:hAnsi="Arial"/>
                <w:sz w:val="20"/>
                <w:szCs w:val="20"/>
              </w:rPr>
              <w:t xml:space="preserve"> 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8" w:name="Text23"/>
            <w:r w:rsidR="00A728E2"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 w:rsidR="00A728E2">
              <w:rPr>
                <w:rFonts w:ascii="Arial" w:hAnsi="Arial"/>
                <w:sz w:val="20"/>
                <w:szCs w:val="20"/>
              </w:rPr>
            </w:r>
            <w:r w:rsidR="00A728E2">
              <w:rPr>
                <w:rFonts w:ascii="Arial" w:hAnsi="Arial"/>
                <w:sz w:val="20"/>
                <w:szCs w:val="20"/>
              </w:rPr>
              <w:fldChar w:fldCharType="separate"/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noProof/>
                <w:sz w:val="20"/>
                <w:szCs w:val="20"/>
              </w:rPr>
              <w:t> </w:t>
            </w:r>
            <w:r w:rsidR="00A728E2">
              <w:rPr>
                <w:rFonts w:ascii="Arial" w:hAnsi="Arial"/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4543" w:type="dxa"/>
            <w:vAlign w:val="center"/>
          </w:tcPr>
          <w:p w14:paraId="5033A76D" w14:textId="7718234F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9" w:name="Text27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39"/>
          </w:p>
        </w:tc>
        <w:tc>
          <w:tcPr>
            <w:tcW w:w="2261" w:type="dxa"/>
            <w:vAlign w:val="center"/>
          </w:tcPr>
          <w:p w14:paraId="68AAED8B" w14:textId="7B78A0AD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0" w:name="Text31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0"/>
          </w:p>
        </w:tc>
      </w:tr>
      <w:tr w:rsidR="008005B3" w:rsidRPr="005F1AC2" w14:paraId="71EA499D" w14:textId="77777777" w:rsidTr="00EF044B">
        <w:trPr>
          <w:cantSplit/>
          <w:trHeight w:val="360"/>
        </w:trPr>
        <w:tc>
          <w:tcPr>
            <w:tcW w:w="8036" w:type="dxa"/>
            <w:gridSpan w:val="2"/>
            <w:vAlign w:val="center"/>
          </w:tcPr>
          <w:p w14:paraId="28F238EF" w14:textId="77777777" w:rsidR="008005B3" w:rsidRPr="008005B3" w:rsidRDefault="008005B3" w:rsidP="008005B3">
            <w:pPr>
              <w:ind w:left="4"/>
              <w:jc w:val="right"/>
              <w:rPr>
                <w:rFonts w:ascii="Arial" w:hAnsi="Arial"/>
                <w:b/>
                <w:sz w:val="20"/>
                <w:szCs w:val="20"/>
              </w:rPr>
            </w:pPr>
            <w:r w:rsidRPr="008005B3">
              <w:rPr>
                <w:rFonts w:ascii="Arial" w:hAnsi="Arial"/>
                <w:b/>
                <w:sz w:val="20"/>
                <w:szCs w:val="20"/>
              </w:rPr>
              <w:t xml:space="preserve">TOTAL: </w:t>
            </w:r>
          </w:p>
        </w:tc>
        <w:tc>
          <w:tcPr>
            <w:tcW w:w="2261" w:type="dxa"/>
            <w:vAlign w:val="center"/>
          </w:tcPr>
          <w:p w14:paraId="6F7EE37E" w14:textId="6046D0E6" w:rsidR="008005B3" w:rsidRPr="005F1AC2" w:rsidRDefault="00664EAC" w:rsidP="008005B3">
            <w:pPr>
              <w:ind w:left="4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$ </w:t>
            </w: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1" w:name="Text32"/>
            <w:r>
              <w:rPr>
                <w:rFonts w:ascii="Arial" w:hAnsi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/>
                <w:sz w:val="20"/>
                <w:szCs w:val="20"/>
              </w:rPr>
            </w:r>
            <w:r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1"/>
          </w:p>
        </w:tc>
      </w:tr>
      <w:tr w:rsidR="00493D0D" w:rsidRPr="005F1AC2" w14:paraId="40ADEF65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4416FB27" w14:textId="77777777" w:rsidR="00493D0D" w:rsidRPr="005F1AC2" w:rsidRDefault="00E56579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  <w:r w:rsidR="00493D0D" w:rsidRPr="005F1AC2">
              <w:rPr>
                <w:rFonts w:ascii="Arial" w:hAnsi="Arial"/>
                <w:b/>
                <w:bCs/>
                <w:sz w:val="20"/>
                <w:szCs w:val="20"/>
              </w:rPr>
              <w:t>This contribution refers to the amount of money given monthly to you towards your financial expenses while studying at EAST.</w:t>
            </w:r>
          </w:p>
        </w:tc>
      </w:tr>
      <w:tr w:rsidR="001D7139" w:rsidRPr="005F1AC2" w14:paraId="1CC61C74" w14:textId="77777777" w:rsidTr="00EF044B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6BC5C291" w14:textId="04448D23" w:rsidR="001D7139" w:rsidRPr="005F1AC2" w:rsidRDefault="00DC4D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E.  </w:t>
            </w:r>
            <w:r w:rsidR="003E39AD">
              <w:rPr>
                <w:rFonts w:ascii="Arial" w:hAnsi="Arial"/>
                <w:b/>
                <w:bCs/>
                <w:sz w:val="20"/>
                <w:szCs w:val="20"/>
              </w:rPr>
              <w:t>EXPECTED INCOME AND EXPENSE</w:t>
            </w:r>
          </w:p>
        </w:tc>
      </w:tr>
      <w:tr w:rsidR="001D7139" w:rsidRPr="005F1AC2" w14:paraId="69635B88" w14:textId="77777777" w:rsidTr="00C66F38">
        <w:trPr>
          <w:cantSplit/>
          <w:trHeight w:hRule="exact" w:val="4320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E95CAB6" w14:textId="04096324" w:rsidR="00111B5A" w:rsidRDefault="003E39AD" w:rsidP="00664EA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 summary of your projected income and expenses in details during your studies at EAST (For returning students, submit actual income and expenses in details)</w:t>
            </w:r>
            <w:r w:rsidR="007C7F57">
              <w:rPr>
                <w:rFonts w:ascii="Arial" w:hAnsi="Arial"/>
                <w:sz w:val="20"/>
                <w:szCs w:val="20"/>
              </w:rPr>
              <w:t xml:space="preserve">. You may use and attach a separate paper, </w:t>
            </w:r>
            <w:r w:rsidR="00EF044B">
              <w:rPr>
                <w:rFonts w:ascii="Arial" w:hAnsi="Arial"/>
                <w:sz w:val="20"/>
                <w:szCs w:val="20"/>
              </w:rPr>
              <w:t xml:space="preserve">if </w:t>
            </w:r>
            <w:r w:rsidR="00C66F38">
              <w:rPr>
                <w:rFonts w:ascii="Arial" w:hAnsi="Arial"/>
                <w:sz w:val="20"/>
                <w:szCs w:val="20"/>
              </w:rPr>
              <w:t xml:space="preserve">so </w:t>
            </w:r>
            <w:r w:rsidR="00EF044B">
              <w:rPr>
                <w:rFonts w:ascii="Arial" w:hAnsi="Arial"/>
                <w:sz w:val="20"/>
                <w:szCs w:val="20"/>
              </w:rPr>
              <w:t>desired</w:t>
            </w:r>
            <w:r w:rsidR="007C7F57">
              <w:rPr>
                <w:rFonts w:ascii="Arial" w:hAnsi="Arial"/>
                <w:sz w:val="20"/>
                <w:szCs w:val="20"/>
              </w:rPr>
              <w:t>.</w:t>
            </w:r>
          </w:p>
          <w:p w14:paraId="6CE98199" w14:textId="36A95F83" w:rsidR="007C7F57" w:rsidRDefault="007C7F57" w:rsidP="00664EAC">
            <w:pPr>
              <w:rPr>
                <w:rFonts w:ascii="Arial" w:hAnsi="Arial"/>
                <w:sz w:val="20"/>
                <w:szCs w:val="20"/>
              </w:rPr>
            </w:pPr>
          </w:p>
          <w:p w14:paraId="2F0E111A" w14:textId="2A274EA6" w:rsidR="007C7F57" w:rsidRPr="00EF044B" w:rsidRDefault="007C7F57" w:rsidP="00EF044B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7C7F57">
              <w:rPr>
                <w:rFonts w:ascii="Arial" w:hAnsi="Arial"/>
                <w:b/>
                <w:bCs/>
                <w:sz w:val="20"/>
                <w:szCs w:val="20"/>
              </w:rPr>
              <w:t>INCOME</w:t>
            </w:r>
          </w:p>
          <w:p w14:paraId="6E54645E" w14:textId="3C0C6813" w:rsidR="007C7F57" w:rsidRDefault="007C7F57" w:rsidP="00664EAC">
            <w:pPr>
              <w:rPr>
                <w:rFonts w:ascii="Arial" w:hAnsi="Arial"/>
                <w:sz w:val="20"/>
                <w:szCs w:val="20"/>
              </w:rPr>
            </w:pPr>
          </w:p>
          <w:sdt>
            <w:sdtPr>
              <w:rPr>
                <w:rFonts w:ascii="Arial" w:hAnsi="Arial"/>
                <w:sz w:val="20"/>
                <w:szCs w:val="20"/>
              </w:rPr>
              <w:id w:val="-133486023"/>
              <w:placeholder>
                <w:docPart w:val="6FC23711957349079553FAF975126FBA"/>
              </w:placeholder>
              <w:showingPlcHdr/>
            </w:sdtPr>
            <w:sdtEndPr/>
            <w:sdtContent>
              <w:p w14:paraId="73DFBD05" w14:textId="03BE6F6F" w:rsidR="007C7F57" w:rsidRPr="005F1AC2" w:rsidRDefault="00C66F38" w:rsidP="00664EAC">
                <w:pPr>
                  <w:rPr>
                    <w:rFonts w:ascii="Arial" w:hAnsi="Arial"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F044B" w:rsidRPr="005F1AC2" w14:paraId="254D7C09" w14:textId="77777777" w:rsidTr="004B7323">
        <w:trPr>
          <w:cantSplit/>
          <w:trHeight w:hRule="exact" w:val="4608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03557D5" w14:textId="77777777" w:rsidR="00EF044B" w:rsidRPr="00EF044B" w:rsidRDefault="00EF044B" w:rsidP="00EF044B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7C7F57">
              <w:rPr>
                <w:rFonts w:ascii="Arial" w:hAnsi="Arial"/>
                <w:b/>
                <w:bCs/>
                <w:sz w:val="20"/>
                <w:szCs w:val="20"/>
              </w:rPr>
              <w:t>EXPENSE</w:t>
            </w:r>
          </w:p>
          <w:p w14:paraId="0F4EAB1D" w14:textId="77777777" w:rsidR="00EF044B" w:rsidRDefault="00EF044B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sdt>
            <w:sdtPr>
              <w:rPr>
                <w:rFonts w:ascii="Arial" w:hAnsi="Arial"/>
                <w:b/>
                <w:bCs/>
                <w:sz w:val="20"/>
                <w:szCs w:val="20"/>
              </w:rPr>
              <w:id w:val="-1416397848"/>
              <w:placeholder>
                <w:docPart w:val="3608C184479B4DD2AE38F5F6B8C4E396"/>
              </w:placeholder>
              <w:showingPlcHdr/>
            </w:sdtPr>
            <w:sdtEndPr/>
            <w:sdtContent>
              <w:p w14:paraId="36F66355" w14:textId="6D96E349" w:rsidR="00EF044B" w:rsidRDefault="00C66F38" w:rsidP="00092F17">
                <w:pPr>
                  <w:ind w:left="4"/>
                  <w:rPr>
                    <w:rFonts w:ascii="Arial" w:hAnsi="Arial"/>
                    <w:b/>
                    <w:bCs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F044B" w:rsidRPr="005F1AC2" w14:paraId="2DE20FDE" w14:textId="77777777" w:rsidTr="004B7323">
        <w:trPr>
          <w:cantSplit/>
          <w:trHeight w:hRule="exact" w:val="432"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0AD034" w14:textId="6342F15E" w:rsidR="004B7323" w:rsidRDefault="00EF044B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D1434E">
              <w:rPr>
                <w:rFonts w:ascii="Arial" w:hAnsi="Arial"/>
                <w:b/>
                <w:bCs/>
                <w:sz w:val="20"/>
                <w:szCs w:val="20"/>
              </w:rPr>
              <w:t xml:space="preserve">TOTAL NEEDS </w:t>
            </w:r>
            <w:r w:rsidRPr="004B7323">
              <w:rPr>
                <w:rFonts w:ascii="Arial" w:hAnsi="Arial"/>
                <w:sz w:val="20"/>
                <w:szCs w:val="20"/>
              </w:rPr>
              <w:t>(TOTAL EXPENSE – TOTAL INCOME) =</w:t>
            </w:r>
            <w:r>
              <w:rPr>
                <w:rFonts w:ascii="Arial" w:hAnsi="Arial"/>
                <w:sz w:val="20"/>
                <w:szCs w:val="20"/>
              </w:rPr>
              <w:t xml:space="preserve"> S$ </w: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2" w:name="Text42"/>
            <w:r w:rsidRPr="00D1434E">
              <w:rPr>
                <w:rFonts w:ascii="Arial" w:hAnsi="Arial"/>
                <w:sz w:val="20"/>
                <w:szCs w:val="20"/>
                <w:u w:val="single"/>
              </w:rPr>
              <w:instrText xml:space="preserve"> FORMTEXT </w:instrTex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separate"/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Pr="00D1434E">
              <w:rPr>
                <w:rFonts w:ascii="Arial" w:hAnsi="Arial"/>
                <w:sz w:val="20"/>
                <w:szCs w:val="20"/>
                <w:u w:val="single"/>
              </w:rPr>
              <w:fldChar w:fldCharType="end"/>
            </w:r>
            <w:bookmarkEnd w:id="42"/>
          </w:p>
          <w:p w14:paraId="1A32871B" w14:textId="4548A583" w:rsidR="004B7323" w:rsidRDefault="004B7323" w:rsidP="004B7323">
            <w:pPr>
              <w:rPr>
                <w:rFonts w:ascii="Arial" w:hAnsi="Arial"/>
                <w:sz w:val="20"/>
                <w:szCs w:val="20"/>
              </w:rPr>
            </w:pPr>
          </w:p>
          <w:p w14:paraId="0F025C9F" w14:textId="77777777" w:rsidR="00EF044B" w:rsidRPr="004B7323" w:rsidRDefault="00EF044B" w:rsidP="004B7323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E39AD" w:rsidRPr="005F1AC2" w14:paraId="67726F24" w14:textId="77777777" w:rsidTr="003E39AD">
        <w:trPr>
          <w:cantSplit/>
        </w:trPr>
        <w:tc>
          <w:tcPr>
            <w:tcW w:w="1029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772F2A30" w14:textId="0688EE1F" w:rsidR="003E39AD" w:rsidRPr="005F1AC2" w:rsidRDefault="003E39AD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lastRenderedPageBreak/>
              <w:t>F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.  FUTURE PLAN</w:t>
            </w:r>
          </w:p>
        </w:tc>
      </w:tr>
      <w:tr w:rsidR="003E39AD" w:rsidRPr="005F1AC2" w14:paraId="0CDF5821" w14:textId="77777777" w:rsidTr="004B7323">
        <w:trPr>
          <w:cantSplit/>
          <w:trHeight w:hRule="exact" w:val="4896"/>
        </w:trPr>
        <w:tc>
          <w:tcPr>
            <w:tcW w:w="10297" w:type="dxa"/>
            <w:gridSpan w:val="3"/>
            <w:shd w:val="clear" w:color="auto" w:fill="auto"/>
          </w:tcPr>
          <w:p w14:paraId="778282FF" w14:textId="0FE464E8" w:rsidR="003E39AD" w:rsidRDefault="003E39AD" w:rsidP="003E39AD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</w:t>
            </w:r>
            <w:r w:rsidRPr="005F1AC2">
              <w:rPr>
                <w:rFonts w:ascii="Arial" w:hAnsi="Arial"/>
                <w:sz w:val="20"/>
                <w:szCs w:val="20"/>
              </w:rPr>
              <w:t>escribe what you plan to do upon graduating from EAST.</w:t>
            </w:r>
            <w:r w:rsidR="00EF044B">
              <w:rPr>
                <w:rFonts w:ascii="Arial" w:hAnsi="Arial"/>
                <w:sz w:val="20"/>
                <w:szCs w:val="20"/>
              </w:rPr>
              <w:t xml:space="preserve"> You may use and attach a separate paper, if desired.</w:t>
            </w:r>
          </w:p>
          <w:p w14:paraId="64E864D9" w14:textId="77777777" w:rsidR="003E39AD" w:rsidRDefault="003E39AD" w:rsidP="003E39AD">
            <w:pPr>
              <w:rPr>
                <w:rFonts w:ascii="Arial" w:hAnsi="Arial"/>
                <w:sz w:val="20"/>
                <w:szCs w:val="20"/>
              </w:rPr>
            </w:pPr>
          </w:p>
          <w:sdt>
            <w:sdtPr>
              <w:rPr>
                <w:rFonts w:ascii="Arial" w:hAnsi="Arial"/>
                <w:sz w:val="20"/>
                <w:szCs w:val="20"/>
              </w:rPr>
              <w:id w:val="-2087918602"/>
              <w:placeholder>
                <w:docPart w:val="7C33C3B0938C46D688B00EDF7C4698F3"/>
              </w:placeholder>
              <w:showingPlcHdr/>
            </w:sdtPr>
            <w:sdtEndPr/>
            <w:sdtContent>
              <w:p w14:paraId="5906905F" w14:textId="62D9F985" w:rsidR="003E39AD" w:rsidRDefault="004B7323" w:rsidP="003E39AD">
                <w:pPr>
                  <w:ind w:left="4"/>
                  <w:rPr>
                    <w:rFonts w:ascii="Arial" w:hAnsi="Arial"/>
                    <w:sz w:val="20"/>
                    <w:szCs w:val="20"/>
                  </w:rPr>
                </w:pPr>
                <w:r w:rsidRPr="00D866E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1574ADB" w14:textId="1AB62718" w:rsidR="003E39AD" w:rsidRPr="005F1AC2" w:rsidRDefault="003E39AD" w:rsidP="004B7323">
            <w:pPr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</w:tr>
      <w:tr w:rsidR="00092F17" w:rsidRPr="005F1AC2" w14:paraId="7FF4536E" w14:textId="77777777" w:rsidTr="00092F1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07D7E18B" w14:textId="50AFA95B" w:rsidR="00092F17" w:rsidRPr="005F1AC2" w:rsidRDefault="003E39AD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G</w:t>
            </w:r>
            <w:r w:rsidR="00092F17" w:rsidRPr="005F1AC2">
              <w:rPr>
                <w:rFonts w:ascii="Arial" w:hAnsi="Arial"/>
                <w:b/>
                <w:bCs/>
                <w:sz w:val="20"/>
                <w:szCs w:val="20"/>
              </w:rPr>
              <w:t>.  DECLARATION BY APPLICANT</w:t>
            </w:r>
          </w:p>
        </w:tc>
      </w:tr>
      <w:tr w:rsidR="00092F17" w:rsidRPr="005F1AC2" w14:paraId="7B8B3C27" w14:textId="77777777" w:rsidTr="00092F1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19675E5A" w14:textId="10E855C9" w:rsidR="00092F17" w:rsidRPr="005F1AC2" w:rsidRDefault="00092F17" w:rsidP="00C66F38">
            <w:pPr>
              <w:rPr>
                <w:rFonts w:ascii="Arial" w:hAnsi="Arial"/>
                <w:sz w:val="20"/>
                <w:szCs w:val="20"/>
              </w:rPr>
            </w:pPr>
            <w:r w:rsidRPr="005F1AC2">
              <w:rPr>
                <w:rFonts w:ascii="Arial" w:hAnsi="Arial"/>
                <w:sz w:val="20"/>
                <w:szCs w:val="20"/>
              </w:rPr>
              <w:t>I declare that all particulars stated in this application and the attachment are true to the best of my knowledge and that I have not wilfully suppressed any material fact.</w:t>
            </w:r>
          </w:p>
          <w:p w14:paraId="2D9B7378" w14:textId="77777777" w:rsidR="00092F17" w:rsidRPr="005F1AC2" w:rsidRDefault="00092F17" w:rsidP="00092F17">
            <w:pPr>
              <w:rPr>
                <w:rFonts w:ascii="Arial" w:hAnsi="Arial"/>
                <w:sz w:val="20"/>
                <w:szCs w:val="20"/>
              </w:rPr>
            </w:pPr>
          </w:p>
          <w:p w14:paraId="3FA99517" w14:textId="77777777" w:rsidR="00092F17" w:rsidRPr="005F1AC2" w:rsidRDefault="00092F17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67C96CAB" w14:textId="51749780" w:rsidR="00092F17" w:rsidRPr="005F1AC2" w:rsidRDefault="008A512A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 </w:t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b/>
                  <w:bCs/>
                  <w:sz w:val="20"/>
                  <w:szCs w:val="20"/>
                </w:rPr>
                <w:id w:val="-1877233921"/>
                <w:placeholder>
                  <w:docPart w:val="F3FCDDF3E3904107B3938C0D80571DAF"/>
                </w:placeholder>
                <w:showingPlcHdr/>
                <w:date w:fullDate="2017-02-07T00:00:00Z"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416FDE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3" w:name="Text34"/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instrText xml:space="preserve"> FORMTEXT </w:instrTex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separate"/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  <w:noProof/>
              </w:rPr>
              <w:t> </w:t>
            </w:r>
            <w:r w:rsidR="00664EAC" w:rsidRPr="001B0B27">
              <w:rPr>
                <w:rFonts w:ascii="Lucida Calligraphy" w:eastAsia="MingLiU_HKSCS-ExtB" w:hAnsi="Lucida Calligraphy"/>
                <w:b/>
                <w:bCs/>
              </w:rPr>
              <w:fldChar w:fldCharType="end"/>
            </w:r>
            <w:bookmarkEnd w:id="43"/>
          </w:p>
          <w:p w14:paraId="355AC9BE" w14:textId="77777777" w:rsidR="00092F17" w:rsidRPr="005F1AC2" w:rsidRDefault="00092F17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</w:t>
            </w:r>
          </w:p>
          <w:p w14:paraId="76FA4DE5" w14:textId="77777777" w:rsidR="00092F17" w:rsidRPr="005F1AC2" w:rsidRDefault="00092F17" w:rsidP="00092F17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       Signature of Applicant</w:t>
            </w:r>
          </w:p>
        </w:tc>
      </w:tr>
      <w:tr w:rsidR="00DC4D2A" w:rsidRPr="005F1AC2" w14:paraId="63A61E59" w14:textId="77777777">
        <w:trPr>
          <w:cantSplit/>
        </w:trPr>
        <w:tc>
          <w:tcPr>
            <w:tcW w:w="10297" w:type="dxa"/>
            <w:gridSpan w:val="3"/>
            <w:shd w:val="clear" w:color="auto" w:fill="D9D9D9"/>
          </w:tcPr>
          <w:p w14:paraId="23BB4DD8" w14:textId="133BA6E9" w:rsidR="00DC4D2A" w:rsidRPr="005F1AC2" w:rsidRDefault="00CC4A00" w:rsidP="00092F17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H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.  </w:t>
            </w:r>
            <w:r w:rsidR="00092F17">
              <w:rPr>
                <w:rFonts w:ascii="Arial" w:hAnsi="Arial"/>
                <w:b/>
                <w:bCs/>
                <w:sz w:val="20"/>
                <w:szCs w:val="20"/>
              </w:rPr>
              <w:t>RECOMMENDATION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BY </w:t>
            </w:r>
            <w:r w:rsidR="00092F17">
              <w:rPr>
                <w:rFonts w:ascii="Arial" w:hAnsi="Arial"/>
                <w:b/>
                <w:bCs/>
                <w:sz w:val="20"/>
                <w:szCs w:val="20"/>
              </w:rPr>
              <w:t>MENTOR GROUP LEADER</w:t>
            </w:r>
            <w:r w:rsidR="001C2811">
              <w:rPr>
                <w:rFonts w:ascii="Arial" w:hAnsi="Arial"/>
                <w:b/>
                <w:bCs/>
                <w:sz w:val="20"/>
                <w:szCs w:val="20"/>
              </w:rPr>
              <w:t xml:space="preserve"> (New students leave this blank)</w:t>
            </w:r>
          </w:p>
        </w:tc>
      </w:tr>
      <w:tr w:rsidR="00DC4D2A" w:rsidRPr="005F1AC2" w14:paraId="74D25441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1F12F091" w14:textId="203A2376" w:rsidR="00DC4D2A" w:rsidRPr="005F1AC2" w:rsidRDefault="00AA70B7" w:rsidP="00C66F38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 have discussed with the applicant on his/her financial situations and herby give my approval for his/her application.</w:t>
            </w:r>
          </w:p>
          <w:p w14:paraId="34A3A6D8" w14:textId="77777777" w:rsidR="00DC4D2A" w:rsidRPr="005F1AC2" w:rsidRDefault="00DC4D2A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054480D8" w14:textId="77777777" w:rsidR="006348C3" w:rsidRPr="005F1AC2" w:rsidRDefault="006348C3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300F7FD0" w14:textId="3D3412B5" w:rsidR="006348C3" w:rsidRPr="005F1AC2" w:rsidRDefault="008A51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</w:t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/>
                  <w:b/>
                  <w:bCs/>
                  <w:sz w:val="20"/>
                  <w:szCs w:val="20"/>
                </w:rPr>
                <w:id w:val="-378008873"/>
                <w:placeholder>
                  <w:docPart w:val="8E6AA31058E84AFC95FFF6044BD96E68"/>
                </w:placeholder>
                <w:showingPlcHdr/>
                <w:date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664EAC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4" w:name="Text35"/>
            <w:r w:rsidR="00664EAC" w:rsidRPr="001B0B27">
              <w:rPr>
                <w:rFonts w:ascii="Segoe Script" w:hAnsi="Segoe Script"/>
                <w:b/>
                <w:bCs/>
              </w:rPr>
              <w:instrText xml:space="preserve"> FORMTEXT </w:instrText>
            </w:r>
            <w:r w:rsidR="00664EAC" w:rsidRPr="001B0B27">
              <w:rPr>
                <w:rFonts w:ascii="Segoe Script" w:hAnsi="Segoe Script"/>
                <w:b/>
                <w:bCs/>
              </w:rPr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separate"/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  <w:noProof/>
              </w:rPr>
              <w:t> </w:t>
            </w:r>
            <w:r w:rsidR="00664EAC" w:rsidRPr="001B0B27">
              <w:rPr>
                <w:rFonts w:ascii="Segoe Script" w:hAnsi="Segoe Script"/>
                <w:b/>
                <w:bCs/>
              </w:rPr>
              <w:fldChar w:fldCharType="end"/>
            </w:r>
            <w:bookmarkEnd w:id="44"/>
          </w:p>
          <w:p w14:paraId="5DA721E2" w14:textId="77777777" w:rsidR="00DC4D2A" w:rsidRPr="005F1AC2" w:rsidRDefault="00DC4D2A" w:rsidP="0002703B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</w:t>
            </w:r>
          </w:p>
          <w:p w14:paraId="6FCBB457" w14:textId="1946A10C" w:rsidR="00DC4D2A" w:rsidRPr="005F1AC2" w:rsidRDefault="00DC4D2A" w:rsidP="00EC01A5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       Signature of </w:t>
            </w:r>
            <w:r w:rsidR="00EC01A5">
              <w:rPr>
                <w:rFonts w:ascii="Arial" w:hAnsi="Arial"/>
                <w:b/>
                <w:bCs/>
                <w:sz w:val="20"/>
                <w:szCs w:val="20"/>
              </w:rPr>
              <w:t>MG Leader</w:t>
            </w:r>
          </w:p>
        </w:tc>
      </w:tr>
      <w:tr w:rsidR="00DC4D2A" w:rsidRPr="005F1AC2" w14:paraId="15E19AC3" w14:textId="77777777">
        <w:trPr>
          <w:cantSplit/>
        </w:trPr>
        <w:tc>
          <w:tcPr>
            <w:tcW w:w="10297" w:type="dxa"/>
            <w:gridSpan w:val="3"/>
            <w:shd w:val="clear" w:color="auto" w:fill="auto"/>
          </w:tcPr>
          <w:p w14:paraId="43F73C1F" w14:textId="77777777" w:rsidR="00DC4D2A" w:rsidRPr="005F1AC2" w:rsidRDefault="00DC4D2A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FOR OFFICIAL USE ONLY:</w:t>
            </w:r>
          </w:p>
          <w:p w14:paraId="7ECA4A7F" w14:textId="77777777" w:rsidR="00DC4D2A" w:rsidRPr="005F1AC2" w:rsidRDefault="00DC4D2A" w:rsidP="0002703B">
            <w:pPr>
              <w:ind w:left="4"/>
              <w:rPr>
                <w:rFonts w:ascii="Arial" w:hAnsi="Arial"/>
                <w:bCs/>
                <w:sz w:val="20"/>
                <w:szCs w:val="20"/>
              </w:rPr>
            </w:pPr>
          </w:p>
          <w:p w14:paraId="3198F727" w14:textId="622A8785" w:rsidR="00DC4D2A" w:rsidRPr="005F1AC2" w:rsidRDefault="00A715D2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11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45"/>
            <w:r w:rsidR="0010186B" w:rsidRPr="005F1AC2">
              <w:rPr>
                <w:rFonts w:ascii="Arial" w:hAnsi="Arial"/>
                <w:sz w:val="20"/>
                <w:szCs w:val="20"/>
              </w:rPr>
              <w:t xml:space="preserve">  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>APPROVED</w:t>
            </w:r>
            <w:r w:rsidR="0010186B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</w:p>
          <w:p w14:paraId="544E6750" w14:textId="77777777" w:rsidR="0010186B" w:rsidRDefault="0010186B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5EDE413A" w14:textId="6B6F4DB3" w:rsidR="00C214B8" w:rsidRDefault="00C214B8" w:rsidP="00DC4D2A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amily unit</w:t>
            </w:r>
            <w:r w:rsidR="00DA4A55">
              <w:rPr>
                <w:rFonts w:ascii="Arial" w:hAnsi="Arial"/>
                <w:sz w:val="20"/>
                <w:szCs w:val="20"/>
              </w:rPr>
              <w:t xml:space="preserve"> </w:t>
            </w:r>
            <w:r w:rsidR="0010186B">
              <w:rPr>
                <w:rFonts w:ascii="Arial" w:hAnsi="Arial"/>
                <w:sz w:val="20"/>
                <w:szCs w:val="20"/>
              </w:rPr>
              <w:t xml:space="preserve">staying </w:t>
            </w:r>
            <w:r w:rsidR="00DA4A55">
              <w:rPr>
                <w:rFonts w:ascii="Arial" w:hAnsi="Arial"/>
                <w:sz w:val="20"/>
                <w:szCs w:val="20"/>
              </w:rPr>
              <w:t>in Singapore</w:t>
            </w:r>
            <w:r>
              <w:rPr>
                <w:rFonts w:ascii="Arial" w:hAnsi="Arial"/>
                <w:sz w:val="20"/>
                <w:szCs w:val="20"/>
              </w:rPr>
              <w:t>:</w:t>
            </w:r>
            <w:r w:rsidR="00664EAC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13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6"/>
            <w:r w:rsidR="00664EAC">
              <w:rPr>
                <w:rFonts w:ascii="Arial" w:hAnsi="Arial"/>
                <w:sz w:val="20"/>
                <w:szCs w:val="20"/>
              </w:rPr>
              <w:t xml:space="preserve"> Student 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14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7"/>
            <w:r w:rsidR="00664EAC">
              <w:rPr>
                <w:rFonts w:ascii="Arial" w:hAnsi="Arial"/>
                <w:sz w:val="20"/>
                <w:szCs w:val="20"/>
              </w:rPr>
              <w:t xml:space="preserve"> Spouse 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664EAC"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5"/>
            <w:r w:rsidR="00664EAC"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 w:rsidR="00664EAC">
              <w:rPr>
                <w:rFonts w:ascii="Arial" w:hAnsi="Arial"/>
                <w:sz w:val="20"/>
                <w:szCs w:val="20"/>
              </w:rPr>
              <w:fldChar w:fldCharType="end"/>
            </w:r>
            <w:bookmarkEnd w:id="48"/>
            <w:r>
              <w:rPr>
                <w:rFonts w:ascii="Arial" w:hAnsi="Arial"/>
                <w:sz w:val="20"/>
                <w:szCs w:val="20"/>
              </w:rPr>
              <w:t xml:space="preserve"> List age(s) of Ch</w:t>
            </w:r>
            <w:r w:rsidR="00664EAC">
              <w:rPr>
                <w:rFonts w:ascii="Arial" w:hAnsi="Arial"/>
                <w:sz w:val="20"/>
                <w:szCs w:val="20"/>
              </w:rPr>
              <w:t xml:space="preserve">ild(ren): </w: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9" w:name="Text36"/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sz w:val="20"/>
                <w:szCs w:val="20"/>
                <w:u w:val="single"/>
              </w:rPr>
              <w:fldChar w:fldCharType="end"/>
            </w:r>
            <w:bookmarkEnd w:id="49"/>
          </w:p>
          <w:p w14:paraId="0F792DC2" w14:textId="77777777" w:rsidR="0010186B" w:rsidRDefault="0010186B" w:rsidP="00DC4D2A">
            <w:pPr>
              <w:rPr>
                <w:rFonts w:ascii="Arial" w:hAnsi="Arial"/>
                <w:sz w:val="20"/>
                <w:szCs w:val="20"/>
              </w:rPr>
            </w:pPr>
          </w:p>
          <w:p w14:paraId="36DD1D3B" w14:textId="1FF7578B" w:rsidR="00DC4D2A" w:rsidRDefault="00C214B8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Bridging Aid:</w:t>
            </w:r>
            <w:r w:rsidR="00DC4D2A" w:rsidRPr="005F1AC2">
              <w:rPr>
                <w:rFonts w:ascii="Arial" w:hAnsi="Arial"/>
                <w:bCs/>
                <w:sz w:val="20"/>
                <w:szCs w:val="20"/>
              </w:rPr>
              <w:tab/>
            </w:r>
            <w:r w:rsidR="004F2968" w:rsidRPr="005F1AC2">
              <w:rPr>
                <w:rFonts w:ascii="Arial" w:hAnsi="Arial"/>
                <w:bCs/>
                <w:sz w:val="20"/>
                <w:szCs w:val="20"/>
              </w:rPr>
              <w:t xml:space="preserve">S$ 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0" w:name="Text37"/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end"/>
            </w:r>
            <w:bookmarkEnd w:id="50"/>
            <w:r w:rsidR="004F2968">
              <w:rPr>
                <w:rFonts w:ascii="Arial" w:hAnsi="Arial"/>
                <w:bCs/>
                <w:sz w:val="20"/>
                <w:szCs w:val="20"/>
              </w:rPr>
              <w:t xml:space="preserve"> / month</w:t>
            </w:r>
          </w:p>
          <w:p w14:paraId="5BB72B49" w14:textId="77777777" w:rsidR="004F2968" w:rsidRDefault="004F2968" w:rsidP="004F2968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1D047AF8" w14:textId="77777777" w:rsidR="00BA1A1D" w:rsidRPr="005F1AC2" w:rsidRDefault="00BA1A1D" w:rsidP="004F2968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4FEE41B4" w14:textId="75AE74A7" w:rsidR="00DC4D2A" w:rsidRPr="005F1AC2" w:rsidRDefault="00A715D2" w:rsidP="00DC4D2A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12"/>
            <w:r>
              <w:rPr>
                <w:rFonts w:ascii="Arial" w:hAnsi="Arial"/>
                <w:sz w:val="20"/>
                <w:szCs w:val="20"/>
              </w:rPr>
              <w:instrText xml:space="preserve"> FORMCHECKBOX </w:instrText>
            </w:r>
            <w:r w:rsidR="00E70377">
              <w:rPr>
                <w:rFonts w:ascii="Arial" w:hAnsi="Arial"/>
                <w:sz w:val="20"/>
                <w:szCs w:val="20"/>
              </w:rPr>
            </w:r>
            <w:r w:rsidR="00E70377">
              <w:rPr>
                <w:rFonts w:ascii="Arial" w:hAnsi="Arial"/>
                <w:sz w:val="20"/>
                <w:szCs w:val="20"/>
              </w:rPr>
              <w:fldChar w:fldCharType="separate"/>
            </w:r>
            <w:r>
              <w:rPr>
                <w:rFonts w:ascii="Arial" w:hAnsi="Arial"/>
                <w:sz w:val="20"/>
                <w:szCs w:val="20"/>
              </w:rPr>
              <w:fldChar w:fldCharType="end"/>
            </w:r>
            <w:bookmarkEnd w:id="51"/>
            <w:r w:rsidR="0010186B" w:rsidRPr="005F1AC2">
              <w:rPr>
                <w:rFonts w:ascii="Arial" w:hAnsi="Arial"/>
                <w:sz w:val="20"/>
                <w:szCs w:val="20"/>
              </w:rPr>
              <w:t xml:space="preserve">  </w:t>
            </w:r>
            <w:r w:rsidR="00DC4D2A" w:rsidRPr="005F1AC2">
              <w:rPr>
                <w:rFonts w:ascii="Arial" w:hAnsi="Arial"/>
                <w:b/>
                <w:bCs/>
                <w:sz w:val="20"/>
                <w:szCs w:val="20"/>
              </w:rPr>
              <w:t>DISAPPROVED</w:t>
            </w:r>
            <w:r w:rsidR="0010186B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</w:p>
          <w:p w14:paraId="025B666B" w14:textId="77777777" w:rsidR="005F6BF2" w:rsidRPr="005F1AC2" w:rsidRDefault="005F6BF2" w:rsidP="00DC4D2A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0774CA0D" w14:textId="4B62EA5E" w:rsidR="00DC4D2A" w:rsidRPr="005F1AC2" w:rsidRDefault="00DC4D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Cs/>
                <w:sz w:val="20"/>
                <w:szCs w:val="20"/>
              </w:rPr>
              <w:t xml:space="preserve">Reasons: 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2" w:name="Text38"/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separate"/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noProof/>
                <w:sz w:val="20"/>
                <w:szCs w:val="20"/>
                <w:u w:val="single"/>
              </w:rPr>
              <w:t> </w:t>
            </w:r>
            <w:r w:rsidR="00664EAC" w:rsidRPr="00664EAC">
              <w:rPr>
                <w:rFonts w:ascii="Arial" w:hAnsi="Arial"/>
                <w:bCs/>
                <w:sz w:val="20"/>
                <w:szCs w:val="20"/>
                <w:u w:val="single"/>
              </w:rPr>
              <w:fldChar w:fldCharType="end"/>
            </w:r>
            <w:bookmarkEnd w:id="52"/>
          </w:p>
          <w:p w14:paraId="26780A87" w14:textId="77777777" w:rsidR="006348C3" w:rsidRPr="005F1AC2" w:rsidRDefault="006348C3" w:rsidP="006348C3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6638912F" w14:textId="77777777" w:rsidR="006348C3" w:rsidRPr="005F1AC2" w:rsidRDefault="006348C3" w:rsidP="006348C3">
            <w:pPr>
              <w:rPr>
                <w:rFonts w:ascii="Arial" w:hAnsi="Arial"/>
                <w:bCs/>
                <w:sz w:val="20"/>
                <w:szCs w:val="20"/>
              </w:rPr>
            </w:pPr>
          </w:p>
          <w:p w14:paraId="232692DA" w14:textId="144E6176" w:rsidR="00DC4D2A" w:rsidRPr="008A512A" w:rsidRDefault="008A51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 </w:t>
            </w:r>
            <w:r w:rsidRPr="008A512A">
              <w:rPr>
                <w:rFonts w:ascii="Arial" w:hAnsi="Arial"/>
                <w:bCs/>
                <w:sz w:val="20"/>
                <w:szCs w:val="20"/>
              </w:rPr>
              <w:t xml:space="preserve">    </w:t>
            </w:r>
            <w:r w:rsidR="00664EAC" w:rsidRPr="008A512A">
              <w:rPr>
                <w:rFonts w:ascii="Arial" w:hAnsi="Arial"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/>
                  <w:bCs/>
                  <w:sz w:val="20"/>
                  <w:szCs w:val="20"/>
                </w:rPr>
                <w:id w:val="1516879173"/>
                <w:placeholder>
                  <w:docPart w:val="96F670704A614B918D6DD7A77C3D4DA3"/>
                </w:placeholder>
                <w:showingPlcHdr/>
                <w:date w:fullDate="2017-02-07T00:00:00Z">
                  <w:dateFormat w:val="dd-MMM-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416FDE" w:rsidRPr="00B34C7F">
                  <w:rPr>
                    <w:rStyle w:val="PlaceholderText"/>
                  </w:rPr>
                  <w:t>Click or tap to enter a date.</w:t>
                </w:r>
              </w:sdtContent>
            </w:sdt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416FDE">
              <w:rPr>
                <w:rFonts w:ascii="Arial" w:hAnsi="Arial"/>
                <w:sz w:val="20"/>
                <w:szCs w:val="20"/>
              </w:rPr>
              <w:tab/>
            </w:r>
            <w:r w:rsidR="00664EAC" w:rsidRPr="008A512A">
              <w:rPr>
                <w:rFonts w:ascii="Arial" w:hAnsi="Arial"/>
                <w:bCs/>
                <w:sz w:val="20"/>
                <w:szCs w:val="20"/>
              </w:rPr>
              <w:t xml:space="preserve"> </w:t>
            </w:r>
            <w:r w:rsidR="00664EAC" w:rsidRPr="008A512A">
              <w:rPr>
                <w:rFonts w:ascii="Lucida Handwriting" w:hAnsi="Lucida Handwriting"/>
                <w:bCs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3" w:name="Text39"/>
            <w:r w:rsidR="00664EAC" w:rsidRPr="008A512A">
              <w:rPr>
                <w:rFonts w:ascii="Lucida Handwriting" w:hAnsi="Lucida Handwriting"/>
                <w:bCs/>
              </w:rPr>
              <w:instrText xml:space="preserve"> FORMTEXT </w:instrText>
            </w:r>
            <w:r w:rsidR="00664EAC" w:rsidRPr="008A512A">
              <w:rPr>
                <w:rFonts w:ascii="Lucida Handwriting" w:hAnsi="Lucida Handwriting"/>
                <w:bCs/>
              </w:rPr>
            </w:r>
            <w:r w:rsidR="00664EAC" w:rsidRPr="008A512A">
              <w:rPr>
                <w:rFonts w:ascii="Lucida Handwriting" w:hAnsi="Lucida Handwriting"/>
                <w:bCs/>
              </w:rPr>
              <w:fldChar w:fldCharType="separate"/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  <w:noProof/>
              </w:rPr>
              <w:t> </w:t>
            </w:r>
            <w:r w:rsidR="00664EAC" w:rsidRPr="008A512A">
              <w:rPr>
                <w:rFonts w:ascii="Lucida Handwriting" w:hAnsi="Lucida Handwriting"/>
                <w:bCs/>
              </w:rPr>
              <w:fldChar w:fldCharType="end"/>
            </w:r>
            <w:bookmarkEnd w:id="53"/>
          </w:p>
          <w:p w14:paraId="19DC7E07" w14:textId="77777777" w:rsidR="00DC4D2A" w:rsidRPr="005F1AC2" w:rsidRDefault="00DC4D2A" w:rsidP="00DC4D2A">
            <w:pPr>
              <w:ind w:left="4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>___________________________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>__________________________________</w:t>
            </w:r>
          </w:p>
          <w:p w14:paraId="3ADB9B4D" w14:textId="77777777" w:rsidR="00DC4D2A" w:rsidRPr="005F1AC2" w:rsidRDefault="00DC4D2A" w:rsidP="00DC4D2A">
            <w:pPr>
              <w:rPr>
                <w:rFonts w:ascii="Arial" w:hAnsi="Arial"/>
                <w:bCs/>
                <w:sz w:val="20"/>
                <w:szCs w:val="20"/>
              </w:rPr>
            </w:pP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          Date (dd/mm/yy)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ab/>
              <w:t xml:space="preserve"> Signature of </w:t>
            </w:r>
            <w:r w:rsidR="00D72FF8">
              <w:rPr>
                <w:rFonts w:ascii="Arial" w:hAnsi="Arial"/>
                <w:b/>
                <w:bCs/>
                <w:sz w:val="20"/>
                <w:szCs w:val="20"/>
              </w:rPr>
              <w:t>Financial Aid</w:t>
            </w:r>
            <w:r w:rsidRPr="005F1AC2">
              <w:rPr>
                <w:rFonts w:ascii="Arial" w:hAnsi="Arial"/>
                <w:b/>
                <w:bCs/>
                <w:sz w:val="20"/>
                <w:szCs w:val="20"/>
              </w:rPr>
              <w:t xml:space="preserve"> Coordinator</w:t>
            </w:r>
          </w:p>
        </w:tc>
      </w:tr>
    </w:tbl>
    <w:p w14:paraId="0AFAF0C0" w14:textId="77777777" w:rsidR="00493D0D" w:rsidRDefault="00493D0D" w:rsidP="00FB569A">
      <w:pPr>
        <w:rPr>
          <w:rFonts w:ascii="Arial" w:hAnsi="Arial"/>
          <w:sz w:val="20"/>
          <w:szCs w:val="20"/>
        </w:rPr>
      </w:pPr>
    </w:p>
    <w:p w14:paraId="57F2BB48" w14:textId="54C18592" w:rsidR="00627D29" w:rsidRPr="005F1AC2" w:rsidRDefault="00627D29" w:rsidP="00FB569A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Revised as of </w:t>
      </w:r>
      <w:r w:rsidR="00C93A5C">
        <w:rPr>
          <w:rFonts w:ascii="Arial" w:hAnsi="Arial"/>
          <w:sz w:val="20"/>
          <w:szCs w:val="20"/>
        </w:rPr>
        <w:t>1</w:t>
      </w:r>
      <w:r w:rsidR="00DA4A55">
        <w:rPr>
          <w:rFonts w:ascii="Arial" w:hAnsi="Arial"/>
          <w:sz w:val="20"/>
          <w:szCs w:val="20"/>
        </w:rPr>
        <w:t xml:space="preserve"> </w:t>
      </w:r>
      <w:r w:rsidR="00C66F38">
        <w:rPr>
          <w:rFonts w:ascii="Arial" w:hAnsi="Arial"/>
          <w:sz w:val="20"/>
          <w:szCs w:val="20"/>
        </w:rPr>
        <w:t>February</w:t>
      </w:r>
      <w:r w:rsidR="00453909">
        <w:rPr>
          <w:rFonts w:ascii="Arial" w:hAnsi="Arial"/>
          <w:sz w:val="20"/>
          <w:szCs w:val="20"/>
        </w:rPr>
        <w:t xml:space="preserve"> 2017</w:t>
      </w:r>
      <w:r w:rsidR="00DA4A55">
        <w:rPr>
          <w:rFonts w:ascii="Arial" w:hAnsi="Arial"/>
          <w:sz w:val="20"/>
          <w:szCs w:val="20"/>
        </w:rPr>
        <w:t>.</w:t>
      </w:r>
    </w:p>
    <w:sectPr w:rsidR="00627D29" w:rsidRPr="005F1AC2" w:rsidSect="004B7323">
      <w:pgSz w:w="11909" w:h="16834" w:code="9"/>
      <w:pgMar w:top="720" w:right="1440" w:bottom="720" w:left="1440" w:header="432" w:footer="432" w:gutter="0"/>
      <w:cols w:space="720"/>
      <w:docGrid w:linePitch="2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373A8" w14:textId="77777777" w:rsidR="00E70377" w:rsidRDefault="00E70377" w:rsidP="00092F17">
      <w:r>
        <w:separator/>
      </w:r>
    </w:p>
  </w:endnote>
  <w:endnote w:type="continuationSeparator" w:id="0">
    <w:p w14:paraId="28E4A0F0" w14:textId="77777777" w:rsidR="00E70377" w:rsidRDefault="00E70377" w:rsidP="00092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TransRomanDict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C1C22" w14:textId="77777777" w:rsidR="00664EAC" w:rsidRDefault="00664EAC" w:rsidP="00535A1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4015F2" w14:textId="77777777" w:rsidR="00664EAC" w:rsidRDefault="00664E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3EE5F" w14:textId="36FF17BA" w:rsidR="00664EAC" w:rsidRPr="001A61D0" w:rsidRDefault="00664EAC" w:rsidP="00535A15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2"/>
        <w:szCs w:val="22"/>
      </w:rPr>
    </w:pPr>
    <w:r w:rsidRPr="001A61D0">
      <w:rPr>
        <w:rStyle w:val="PageNumber"/>
        <w:rFonts w:ascii="Arial" w:hAnsi="Arial" w:cs="Arial"/>
        <w:sz w:val="22"/>
        <w:szCs w:val="22"/>
      </w:rPr>
      <w:fldChar w:fldCharType="begin"/>
    </w:r>
    <w:r w:rsidRPr="001A61D0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1A61D0">
      <w:rPr>
        <w:rStyle w:val="PageNumber"/>
        <w:rFonts w:ascii="Arial" w:hAnsi="Arial" w:cs="Arial"/>
        <w:sz w:val="22"/>
        <w:szCs w:val="22"/>
      </w:rPr>
      <w:fldChar w:fldCharType="separate"/>
    </w:r>
    <w:r w:rsidR="00CC4A00">
      <w:rPr>
        <w:rStyle w:val="PageNumber"/>
        <w:rFonts w:ascii="Arial" w:hAnsi="Arial" w:cs="Arial"/>
        <w:noProof/>
        <w:sz w:val="22"/>
        <w:szCs w:val="22"/>
      </w:rPr>
      <w:t>3</w:t>
    </w:r>
    <w:r w:rsidRPr="001A61D0">
      <w:rPr>
        <w:rStyle w:val="PageNumber"/>
        <w:rFonts w:ascii="Arial" w:hAnsi="Arial" w:cs="Arial"/>
        <w:sz w:val="22"/>
        <w:szCs w:val="22"/>
      </w:rPr>
      <w:fldChar w:fldCharType="end"/>
    </w:r>
  </w:p>
  <w:p w14:paraId="129CA442" w14:textId="77777777" w:rsidR="00664EAC" w:rsidRDefault="00664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A83A70" w14:textId="77777777" w:rsidR="00E70377" w:rsidRDefault="00E70377" w:rsidP="00092F17">
      <w:r>
        <w:separator/>
      </w:r>
    </w:p>
  </w:footnote>
  <w:footnote w:type="continuationSeparator" w:id="0">
    <w:p w14:paraId="630D07EF" w14:textId="77777777" w:rsidR="00E70377" w:rsidRDefault="00E70377" w:rsidP="00092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6651A"/>
    <w:multiLevelType w:val="hybridMultilevel"/>
    <w:tmpl w:val="7FA07E08"/>
    <w:lvl w:ilvl="0" w:tplc="04090019">
      <w:start w:val="1"/>
      <w:numFmt w:val="lowerLetter"/>
      <w:lvlText w:val="%1."/>
      <w:lvlJc w:val="left"/>
      <w:pPr>
        <w:tabs>
          <w:tab w:val="num" w:pos="1166"/>
        </w:tabs>
        <w:ind w:left="1166" w:hanging="360"/>
      </w:pPr>
    </w:lvl>
    <w:lvl w:ilvl="1" w:tplc="9078EA2A">
      <w:start w:val="1"/>
      <w:numFmt w:val="decimal"/>
      <w:lvlText w:val="%2."/>
      <w:lvlJc w:val="left"/>
      <w:pPr>
        <w:tabs>
          <w:tab w:val="num" w:pos="1226"/>
        </w:tabs>
        <w:ind w:left="122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46"/>
        </w:tabs>
        <w:ind w:left="194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6"/>
        </w:tabs>
        <w:ind w:left="266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6"/>
        </w:tabs>
        <w:ind w:left="338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6"/>
        </w:tabs>
        <w:ind w:left="410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6"/>
        </w:tabs>
        <w:ind w:left="482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6"/>
        </w:tabs>
        <w:ind w:left="554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6"/>
        </w:tabs>
        <w:ind w:left="6266" w:hanging="180"/>
      </w:pPr>
    </w:lvl>
  </w:abstractNum>
  <w:abstractNum w:abstractNumId="1" w15:restartNumberingAfterBreak="0">
    <w:nsid w:val="0DC02F03"/>
    <w:multiLevelType w:val="hybridMultilevel"/>
    <w:tmpl w:val="607A8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CF62C5"/>
    <w:multiLevelType w:val="hybridMultilevel"/>
    <w:tmpl w:val="F7C0143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923CA"/>
    <w:multiLevelType w:val="hybridMultilevel"/>
    <w:tmpl w:val="394C6AE8"/>
    <w:lvl w:ilvl="0" w:tplc="A9BAE372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506"/>
        </w:tabs>
        <w:ind w:left="506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26"/>
        </w:tabs>
        <w:ind w:left="1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46"/>
        </w:tabs>
        <w:ind w:left="1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4" w15:restartNumberingAfterBreak="0">
    <w:nsid w:val="2C2D055B"/>
    <w:multiLevelType w:val="hybridMultilevel"/>
    <w:tmpl w:val="4340532C"/>
    <w:lvl w:ilvl="0" w:tplc="04090019">
      <w:start w:val="1"/>
      <w:numFmt w:val="lowerLetter"/>
      <w:lvlText w:val="%1."/>
      <w:lvlJc w:val="left"/>
      <w:pPr>
        <w:tabs>
          <w:tab w:val="num" w:pos="2100"/>
        </w:tabs>
        <w:ind w:left="21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2466B73"/>
    <w:multiLevelType w:val="hybridMultilevel"/>
    <w:tmpl w:val="AF3AC544"/>
    <w:lvl w:ilvl="0" w:tplc="0409000D">
      <w:start w:val="1"/>
      <w:numFmt w:val="bullet"/>
      <w:lvlText w:val=""/>
      <w:lvlJc w:val="left"/>
      <w:pPr>
        <w:tabs>
          <w:tab w:val="num" w:pos="710"/>
        </w:tabs>
        <w:ind w:left="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0"/>
        </w:tabs>
        <w:ind w:left="14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0"/>
        </w:tabs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0"/>
        </w:tabs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0"/>
        </w:tabs>
        <w:ind w:left="35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0"/>
        </w:tabs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0"/>
        </w:tabs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0"/>
        </w:tabs>
        <w:ind w:left="57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0"/>
        </w:tabs>
        <w:ind w:left="6470" w:hanging="360"/>
      </w:pPr>
      <w:rPr>
        <w:rFonts w:ascii="Wingdings" w:hAnsi="Wingdings" w:hint="default"/>
      </w:rPr>
    </w:lvl>
  </w:abstractNum>
  <w:abstractNum w:abstractNumId="6" w15:restartNumberingAfterBreak="0">
    <w:nsid w:val="34C80A34"/>
    <w:multiLevelType w:val="hybridMultilevel"/>
    <w:tmpl w:val="64601782"/>
    <w:lvl w:ilvl="0" w:tplc="A62A4822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D4EC4C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7643F9A"/>
    <w:multiLevelType w:val="hybridMultilevel"/>
    <w:tmpl w:val="54BE74D0"/>
    <w:lvl w:ilvl="0" w:tplc="BE7E6B20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BCC420F4">
      <w:start w:val="1"/>
      <w:numFmt w:val="upperLetter"/>
      <w:pStyle w:val="Heading9"/>
      <w:lvlText w:val="%2."/>
      <w:lvlJc w:val="left"/>
      <w:pPr>
        <w:tabs>
          <w:tab w:val="num" w:pos="864"/>
        </w:tabs>
        <w:ind w:left="864" w:hanging="360"/>
      </w:pPr>
      <w:rPr>
        <w:rFonts w:hint="default"/>
      </w:rPr>
    </w:lvl>
    <w:lvl w:ilvl="2" w:tplc="89DA05CC">
      <w:start w:val="1"/>
      <w:numFmt w:val="bullet"/>
      <w:lvlText w:val=""/>
      <w:lvlJc w:val="left"/>
      <w:pPr>
        <w:tabs>
          <w:tab w:val="num" w:pos="1451"/>
        </w:tabs>
        <w:ind w:left="1451" w:hanging="405"/>
      </w:pPr>
      <w:rPr>
        <w:rFonts w:ascii="WP IconicSymbolsA" w:eastAsia="Times New Roman" w:hAnsi="WP IconicSymbolsA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46"/>
        </w:tabs>
        <w:ind w:left="1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8" w15:restartNumberingAfterBreak="0">
    <w:nsid w:val="38CA580C"/>
    <w:multiLevelType w:val="hybridMultilevel"/>
    <w:tmpl w:val="35E28100"/>
    <w:lvl w:ilvl="0" w:tplc="635676C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1523320"/>
    <w:multiLevelType w:val="hybridMultilevel"/>
    <w:tmpl w:val="0F4E9398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72E1F6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DB2558A">
      <w:start w:val="1"/>
      <w:numFmt w:val="decimal"/>
      <w:lvlText w:val="%4."/>
      <w:lvlJc w:val="left"/>
      <w:pPr>
        <w:tabs>
          <w:tab w:val="num" w:pos="2917"/>
        </w:tabs>
        <w:ind w:left="2917" w:hanging="397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86309EA"/>
    <w:multiLevelType w:val="hybridMultilevel"/>
    <w:tmpl w:val="8C0668B0"/>
    <w:lvl w:ilvl="0" w:tplc="7CC4DADC">
      <w:start w:val="1"/>
      <w:numFmt w:val="decimal"/>
      <w:lvlText w:val="%1."/>
      <w:lvlJc w:val="left"/>
      <w:pPr>
        <w:tabs>
          <w:tab w:val="num" w:pos="-214"/>
        </w:tabs>
        <w:ind w:left="-214" w:hanging="360"/>
      </w:pPr>
      <w:rPr>
        <w:rFonts w:hint="default"/>
      </w:rPr>
    </w:lvl>
    <w:lvl w:ilvl="1" w:tplc="FDFA2106">
      <w:start w:val="1"/>
      <w:numFmt w:val="decimal"/>
      <w:lvlText w:val="%2."/>
      <w:lvlJc w:val="left"/>
      <w:pPr>
        <w:tabs>
          <w:tab w:val="num" w:pos="506"/>
        </w:tabs>
        <w:ind w:left="506" w:hanging="360"/>
      </w:pPr>
      <w:rPr>
        <w:rFonts w:hint="default"/>
      </w:rPr>
    </w:lvl>
    <w:lvl w:ilvl="2" w:tplc="4E14E784">
      <w:start w:val="2"/>
      <w:numFmt w:val="decimal"/>
      <w:lvlText w:val="%3"/>
      <w:lvlJc w:val="left"/>
      <w:pPr>
        <w:tabs>
          <w:tab w:val="num" w:pos="1406"/>
        </w:tabs>
        <w:ind w:left="1406" w:hanging="360"/>
      </w:pPr>
      <w:rPr>
        <w:rFonts w:hint="default"/>
      </w:rPr>
    </w:lvl>
    <w:lvl w:ilvl="3" w:tplc="B5120296">
      <w:start w:val="1"/>
      <w:numFmt w:val="lowerLetter"/>
      <w:lvlText w:val="%4."/>
      <w:lvlJc w:val="left"/>
      <w:pPr>
        <w:tabs>
          <w:tab w:val="num" w:pos="1946"/>
        </w:tabs>
        <w:ind w:left="1946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666"/>
        </w:tabs>
        <w:ind w:left="2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6"/>
        </w:tabs>
        <w:ind w:left="3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06"/>
        </w:tabs>
        <w:ind w:left="4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26"/>
        </w:tabs>
        <w:ind w:left="4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6"/>
        </w:tabs>
        <w:ind w:left="5546" w:hanging="180"/>
      </w:pPr>
    </w:lvl>
  </w:abstractNum>
  <w:abstractNum w:abstractNumId="11" w15:restartNumberingAfterBreak="0">
    <w:nsid w:val="5BEC32C1"/>
    <w:multiLevelType w:val="hybridMultilevel"/>
    <w:tmpl w:val="3DAA2B3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06F590">
      <w:start w:val="6"/>
      <w:numFmt w:val="bullet"/>
      <w:lvlText w:val=""/>
      <w:lvlJc w:val="left"/>
      <w:pPr>
        <w:tabs>
          <w:tab w:val="num" w:pos="1680"/>
        </w:tabs>
        <w:ind w:left="1680" w:hanging="600"/>
      </w:pPr>
      <w:rPr>
        <w:rFonts w:ascii="TransRomanDict" w:eastAsia="Times New Roman" w:hAnsi="TransRomanDict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12B40"/>
    <w:multiLevelType w:val="hybridMultilevel"/>
    <w:tmpl w:val="01546F76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11"/>
  </w:num>
  <w:num w:numId="7">
    <w:abstractNumId w:val="6"/>
  </w:num>
  <w:num w:numId="8">
    <w:abstractNumId w:val="12"/>
  </w:num>
  <w:num w:numId="9">
    <w:abstractNumId w:val="9"/>
  </w:num>
  <w:num w:numId="10">
    <w:abstractNumId w:val="8"/>
  </w:num>
  <w:num w:numId="11">
    <w:abstractNumId w:val="4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4"/>
  <w:drawingGridVerticalSpacing w:val="1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DEytTAwNTI0NTJR0lEKTi0uzszPAykwqgUAOeZhGywAAAA="/>
  </w:docVars>
  <w:rsids>
    <w:rsidRoot w:val="00F80FED"/>
    <w:rsid w:val="0002703B"/>
    <w:rsid w:val="00030E0E"/>
    <w:rsid w:val="0003102F"/>
    <w:rsid w:val="000370CD"/>
    <w:rsid w:val="0005474F"/>
    <w:rsid w:val="000624CE"/>
    <w:rsid w:val="000877CE"/>
    <w:rsid w:val="00087C8D"/>
    <w:rsid w:val="00092F17"/>
    <w:rsid w:val="000A22B7"/>
    <w:rsid w:val="000B782C"/>
    <w:rsid w:val="000C3ECD"/>
    <w:rsid w:val="000E1CEA"/>
    <w:rsid w:val="0010186B"/>
    <w:rsid w:val="00111B5A"/>
    <w:rsid w:val="00143504"/>
    <w:rsid w:val="001618C0"/>
    <w:rsid w:val="00183D2A"/>
    <w:rsid w:val="00193E01"/>
    <w:rsid w:val="001A61D0"/>
    <w:rsid w:val="001B0B27"/>
    <w:rsid w:val="001C1ADF"/>
    <w:rsid w:val="001C2811"/>
    <w:rsid w:val="001C59C3"/>
    <w:rsid w:val="001D6FEC"/>
    <w:rsid w:val="001D7139"/>
    <w:rsid w:val="001E5DE8"/>
    <w:rsid w:val="001F236D"/>
    <w:rsid w:val="002363CB"/>
    <w:rsid w:val="00252674"/>
    <w:rsid w:val="00355EB1"/>
    <w:rsid w:val="00393083"/>
    <w:rsid w:val="00396964"/>
    <w:rsid w:val="003B27D6"/>
    <w:rsid w:val="003E39AD"/>
    <w:rsid w:val="003F6701"/>
    <w:rsid w:val="004036F6"/>
    <w:rsid w:val="00416FDE"/>
    <w:rsid w:val="00443E64"/>
    <w:rsid w:val="00453909"/>
    <w:rsid w:val="004713AE"/>
    <w:rsid w:val="00493D0D"/>
    <w:rsid w:val="004B44D3"/>
    <w:rsid w:val="004B7323"/>
    <w:rsid w:val="004D0ABA"/>
    <w:rsid w:val="004E2500"/>
    <w:rsid w:val="004E311D"/>
    <w:rsid w:val="004F2968"/>
    <w:rsid w:val="00503BE2"/>
    <w:rsid w:val="0051441D"/>
    <w:rsid w:val="00535A15"/>
    <w:rsid w:val="005D1C8F"/>
    <w:rsid w:val="005D698D"/>
    <w:rsid w:val="005F1AC2"/>
    <w:rsid w:val="005F665A"/>
    <w:rsid w:val="005F6BF2"/>
    <w:rsid w:val="00614AAA"/>
    <w:rsid w:val="00627D29"/>
    <w:rsid w:val="006348C3"/>
    <w:rsid w:val="00661531"/>
    <w:rsid w:val="00664EAC"/>
    <w:rsid w:val="006867E9"/>
    <w:rsid w:val="007308E2"/>
    <w:rsid w:val="007629FF"/>
    <w:rsid w:val="00765A96"/>
    <w:rsid w:val="007839A2"/>
    <w:rsid w:val="007C62B9"/>
    <w:rsid w:val="007C7F57"/>
    <w:rsid w:val="008005B3"/>
    <w:rsid w:val="008115E5"/>
    <w:rsid w:val="00813425"/>
    <w:rsid w:val="00832558"/>
    <w:rsid w:val="00876B1E"/>
    <w:rsid w:val="00884919"/>
    <w:rsid w:val="008A512A"/>
    <w:rsid w:val="008B3C55"/>
    <w:rsid w:val="008C2F83"/>
    <w:rsid w:val="008D31B1"/>
    <w:rsid w:val="008D402B"/>
    <w:rsid w:val="00903C2F"/>
    <w:rsid w:val="009040A5"/>
    <w:rsid w:val="00955E88"/>
    <w:rsid w:val="00956E01"/>
    <w:rsid w:val="00984DC2"/>
    <w:rsid w:val="009B56B3"/>
    <w:rsid w:val="009C553A"/>
    <w:rsid w:val="009C7DBE"/>
    <w:rsid w:val="009E766C"/>
    <w:rsid w:val="00A22E2B"/>
    <w:rsid w:val="00A6127F"/>
    <w:rsid w:val="00A715D2"/>
    <w:rsid w:val="00A728E2"/>
    <w:rsid w:val="00A948E7"/>
    <w:rsid w:val="00AA70B7"/>
    <w:rsid w:val="00AB322E"/>
    <w:rsid w:val="00AC3DBB"/>
    <w:rsid w:val="00AD7ADE"/>
    <w:rsid w:val="00B01C37"/>
    <w:rsid w:val="00B24EC1"/>
    <w:rsid w:val="00B2723E"/>
    <w:rsid w:val="00B45B11"/>
    <w:rsid w:val="00B64190"/>
    <w:rsid w:val="00B75881"/>
    <w:rsid w:val="00B819DE"/>
    <w:rsid w:val="00BA1A1D"/>
    <w:rsid w:val="00BF1F2B"/>
    <w:rsid w:val="00C20EA2"/>
    <w:rsid w:val="00C214B8"/>
    <w:rsid w:val="00C33C42"/>
    <w:rsid w:val="00C66900"/>
    <w:rsid w:val="00C66F38"/>
    <w:rsid w:val="00C92995"/>
    <w:rsid w:val="00C93A5C"/>
    <w:rsid w:val="00C967CA"/>
    <w:rsid w:val="00CC4A00"/>
    <w:rsid w:val="00D00326"/>
    <w:rsid w:val="00D13BDB"/>
    <w:rsid w:val="00D1434E"/>
    <w:rsid w:val="00D16952"/>
    <w:rsid w:val="00D5686F"/>
    <w:rsid w:val="00D72FF8"/>
    <w:rsid w:val="00D80308"/>
    <w:rsid w:val="00D838DF"/>
    <w:rsid w:val="00D95EBE"/>
    <w:rsid w:val="00DA4A55"/>
    <w:rsid w:val="00DC4D2A"/>
    <w:rsid w:val="00E10F96"/>
    <w:rsid w:val="00E119FD"/>
    <w:rsid w:val="00E23F9C"/>
    <w:rsid w:val="00E33D46"/>
    <w:rsid w:val="00E56579"/>
    <w:rsid w:val="00E612C6"/>
    <w:rsid w:val="00E70377"/>
    <w:rsid w:val="00E87B1F"/>
    <w:rsid w:val="00EA13A6"/>
    <w:rsid w:val="00EC01A5"/>
    <w:rsid w:val="00EE4B6D"/>
    <w:rsid w:val="00EF044B"/>
    <w:rsid w:val="00F1565D"/>
    <w:rsid w:val="00F3070E"/>
    <w:rsid w:val="00F63F2D"/>
    <w:rsid w:val="00F80FED"/>
    <w:rsid w:val="00F839E5"/>
    <w:rsid w:val="00F92873"/>
    <w:rsid w:val="00FB569A"/>
    <w:rsid w:val="00FC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4778E2"/>
  <w15:docId w15:val="{84671F5B-DF13-4C5A-8799-126783BEF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877CE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0877CE"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0877CE"/>
    <w:pPr>
      <w:keepNext/>
      <w:ind w:left="-574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0877CE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0877CE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0877CE"/>
    <w:pPr>
      <w:keepNext/>
      <w:ind w:left="720" w:hanging="398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0877CE"/>
    <w:pPr>
      <w:keepNext/>
      <w:ind w:firstLine="35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0877CE"/>
    <w:pPr>
      <w:keepNext/>
      <w:ind w:left="252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rsid w:val="000877CE"/>
    <w:pPr>
      <w:keepNext/>
      <w:ind w:left="1440"/>
      <w:jc w:val="both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0877CE"/>
    <w:pPr>
      <w:keepNext/>
      <w:numPr>
        <w:ilvl w:val="1"/>
        <w:numId w:val="2"/>
      </w:numPr>
      <w:tabs>
        <w:tab w:val="num" w:pos="354"/>
      </w:tabs>
      <w:ind w:hanging="530"/>
      <w:jc w:val="both"/>
      <w:outlineLvl w:val="8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877CE"/>
    <w:rPr>
      <w:color w:val="0000FF"/>
      <w:u w:val="single"/>
    </w:rPr>
  </w:style>
  <w:style w:type="paragraph" w:styleId="BodyTextIndent">
    <w:name w:val="Body Text Indent"/>
    <w:basedOn w:val="Normal"/>
    <w:rsid w:val="000877CE"/>
    <w:pPr>
      <w:ind w:left="-196" w:hanging="336"/>
    </w:pPr>
  </w:style>
  <w:style w:type="paragraph" w:styleId="BodyTextIndent2">
    <w:name w:val="Body Text Indent 2"/>
    <w:basedOn w:val="Normal"/>
    <w:rsid w:val="000877CE"/>
    <w:pPr>
      <w:ind w:left="-196"/>
    </w:pPr>
    <w:rPr>
      <w:i/>
      <w:iCs/>
    </w:rPr>
  </w:style>
  <w:style w:type="paragraph" w:styleId="BodyTextIndent3">
    <w:name w:val="Body Text Indent 3"/>
    <w:basedOn w:val="Normal"/>
    <w:rsid w:val="000877CE"/>
    <w:pPr>
      <w:ind w:left="228" w:hanging="238"/>
    </w:pPr>
  </w:style>
  <w:style w:type="character" w:styleId="FollowedHyperlink">
    <w:name w:val="FollowedHyperlink"/>
    <w:basedOn w:val="DefaultParagraphFont"/>
    <w:rsid w:val="000877CE"/>
    <w:rPr>
      <w:color w:val="800080"/>
      <w:u w:val="single"/>
    </w:rPr>
  </w:style>
  <w:style w:type="paragraph" w:styleId="BodyText">
    <w:name w:val="Body Text"/>
    <w:basedOn w:val="Normal"/>
    <w:rsid w:val="000877CE"/>
    <w:pPr>
      <w:jc w:val="both"/>
    </w:pPr>
  </w:style>
  <w:style w:type="paragraph" w:styleId="Footer">
    <w:name w:val="footer"/>
    <w:basedOn w:val="Normal"/>
    <w:rsid w:val="001A61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A61D0"/>
  </w:style>
  <w:style w:type="paragraph" w:styleId="Header">
    <w:name w:val="header"/>
    <w:basedOn w:val="Normal"/>
    <w:rsid w:val="001A61D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DA4A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4E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3FCDDF3E3904107B3938C0D8057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7A3B-AB20-4DE0-A333-E3A1E9DBAD87}"/>
      </w:docPartPr>
      <w:docPartBody>
        <w:p w:rsidR="00910816" w:rsidRDefault="002E30B6" w:rsidP="002E30B6">
          <w:pPr>
            <w:pStyle w:val="F3FCDDF3E3904107B3938C0D80571DAF9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E6AA31058E84AFC95FFF6044BD9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C378-ABD4-497B-B7F1-77BA75DCAC5D}"/>
      </w:docPartPr>
      <w:docPartBody>
        <w:p w:rsidR="00233BD8" w:rsidRDefault="002E30B6" w:rsidP="002E30B6">
          <w:pPr>
            <w:pStyle w:val="8E6AA31058E84AFC95FFF6044BD96E688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F670704A614B918D6DD7A77C3D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B84E-AE17-4312-856C-420ED975AFC7}"/>
      </w:docPartPr>
      <w:docPartBody>
        <w:p w:rsidR="00233BD8" w:rsidRDefault="002E30B6" w:rsidP="002E30B6">
          <w:pPr>
            <w:pStyle w:val="96F670704A614B918D6DD7A77C3D4DA38"/>
          </w:pPr>
          <w:r w:rsidRPr="00B34C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C23711957349079553FAF975126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A1E6C-C5E2-423E-893A-7A2F545A5669}"/>
      </w:docPartPr>
      <w:docPartBody>
        <w:p w:rsidR="00EB3B0E" w:rsidRDefault="002E30B6" w:rsidP="002E30B6">
          <w:pPr>
            <w:pStyle w:val="6FC23711957349079553FAF975126FBA1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08C184479B4DD2AE38F5F6B8C4E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E3C23-5F5B-4E36-B7AB-B2A234970814}"/>
      </w:docPartPr>
      <w:docPartBody>
        <w:p w:rsidR="00EB3B0E" w:rsidRDefault="002E30B6" w:rsidP="002E30B6">
          <w:pPr>
            <w:pStyle w:val="3608C184479B4DD2AE38F5F6B8C4E396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33C3B0938C46D688B00EDF7C469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6D5BB-C9BE-46E0-95A2-9BABCFDD2848}"/>
      </w:docPartPr>
      <w:docPartBody>
        <w:p w:rsidR="00EB3B0E" w:rsidRDefault="002E30B6" w:rsidP="002E30B6">
          <w:pPr>
            <w:pStyle w:val="7C33C3B0938C46D688B00EDF7C4698F3"/>
          </w:pPr>
          <w:r w:rsidRPr="00D866E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TransRomanDict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0816"/>
    <w:rsid w:val="00233BD8"/>
    <w:rsid w:val="002E30B6"/>
    <w:rsid w:val="0034600A"/>
    <w:rsid w:val="0058490E"/>
    <w:rsid w:val="006962C5"/>
    <w:rsid w:val="008F4DBE"/>
    <w:rsid w:val="00910816"/>
    <w:rsid w:val="00EB3B0E"/>
    <w:rsid w:val="00FE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30B6"/>
    <w:rPr>
      <w:color w:val="808080"/>
    </w:rPr>
  </w:style>
  <w:style w:type="paragraph" w:customStyle="1" w:styleId="C065D067116245C9AA44FFDB7DD98846">
    <w:name w:val="C065D067116245C9AA44FFDB7DD98846"/>
    <w:rsid w:val="00910816"/>
  </w:style>
  <w:style w:type="paragraph" w:customStyle="1" w:styleId="F3FCDDF3E3904107B3938C0D80571DAF">
    <w:name w:val="F3FCDDF3E3904107B3938C0D80571DAF"/>
    <w:rsid w:val="00910816"/>
  </w:style>
  <w:style w:type="paragraph" w:customStyle="1" w:styleId="F3FCDDF3E3904107B3938C0D80571DAF1">
    <w:name w:val="F3FCDDF3E3904107B3938C0D80571DAF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">
    <w:name w:val="8E6AA31058E84AFC95FFF6044BD96E68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">
    <w:name w:val="96F670704A614B918D6DD7A77C3D4DA3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2">
    <w:name w:val="F3FCDDF3E3904107B3938C0D80571DAF2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1">
    <w:name w:val="8E6AA31058E84AFC95FFF6044BD96E68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1">
    <w:name w:val="96F670704A614B918D6DD7A77C3D4DA31"/>
    <w:rsid w:val="00910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21FAF6CEA2B4A41B2E3B23723440EDF">
    <w:name w:val="F21FAF6CEA2B4A41B2E3B23723440EDF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3">
    <w:name w:val="F3FCDDF3E3904107B3938C0D80571DAF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2">
    <w:name w:val="8E6AA31058E84AFC95FFF6044BD96E682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2">
    <w:name w:val="96F670704A614B918D6DD7A77C3D4DA32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4">
    <w:name w:val="F3FCDDF3E3904107B3938C0D80571DAF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3">
    <w:name w:val="8E6AA31058E84AFC95FFF6044BD96E68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3">
    <w:name w:val="96F670704A614B918D6DD7A77C3D4DA3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5">
    <w:name w:val="F3FCDDF3E3904107B3938C0D80571DAF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4">
    <w:name w:val="8E6AA31058E84AFC95FFF6044BD96E68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4">
    <w:name w:val="96F670704A614B918D6DD7A77C3D4DA34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6">
    <w:name w:val="F3FCDDF3E3904107B3938C0D80571DAF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5">
    <w:name w:val="8E6AA31058E84AFC95FFF6044BD96E68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5">
    <w:name w:val="96F670704A614B918D6DD7A77C3D4DA35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7">
    <w:name w:val="F3FCDDF3E3904107B3938C0D80571DAF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6">
    <w:name w:val="8E6AA31058E84AFC95FFF6044BD96E68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6">
    <w:name w:val="96F670704A614B918D6DD7A77C3D4DA3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6FC23711957349079553FAF975126FBA">
    <w:name w:val="6FC23711957349079553FAF975126FBA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8">
    <w:name w:val="F3FCDDF3E3904107B3938C0D80571DAF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7">
    <w:name w:val="8E6AA31058E84AFC95FFF6044BD96E68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7">
    <w:name w:val="96F670704A614B918D6DD7A77C3D4DA37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6FC23711957349079553FAF975126FBA1">
    <w:name w:val="6FC23711957349079553FAF975126FBA1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3608C184479B4DD2AE38F5F6B8C4E396">
    <w:name w:val="3608C184479B4DD2AE38F5F6B8C4E396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7C33C3B0938C46D688B00EDF7C4698F3">
    <w:name w:val="7C33C3B0938C46D688B00EDF7C4698F3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F3FCDDF3E3904107B3938C0D80571DAF9">
    <w:name w:val="F3FCDDF3E3904107B3938C0D80571DAF9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8E6AA31058E84AFC95FFF6044BD96E688">
    <w:name w:val="8E6AA31058E84AFC95FFF6044BD96E68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  <w:style w:type="paragraph" w:customStyle="1" w:styleId="96F670704A614B918D6DD7A77C3D4DA38">
    <w:name w:val="96F670704A614B918D6DD7A77C3D4DA38"/>
    <w:rsid w:val="002E30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F9C206-EEA2-45A4-8B60-0BD471052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ial Aid Application Form</vt:lpstr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id Application Form</dc:title>
  <dc:creator>East Asia School of Theology</dc:creator>
  <cp:lastModifiedBy>J Y</cp:lastModifiedBy>
  <cp:revision>19</cp:revision>
  <cp:lastPrinted>2013-04-29T05:16:00Z</cp:lastPrinted>
  <dcterms:created xsi:type="dcterms:W3CDTF">2016-09-29T06:17:00Z</dcterms:created>
  <dcterms:modified xsi:type="dcterms:W3CDTF">2017-02-09T01:12:00Z</dcterms:modified>
</cp:coreProperties>
</file>